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61"/>
        <w:tblOverlap w:val="never"/>
        <w:tblW w:w="9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13"/>
        <w:gridCol w:w="3486"/>
        <w:gridCol w:w="1883"/>
      </w:tblGrid>
      <w:tr w:rsidR="00B973E2" w14:paraId="2D9F634B" w14:textId="77777777" w:rsidTr="00863914">
        <w:trPr>
          <w:trHeight w:val="358"/>
        </w:trPr>
        <w:tc>
          <w:tcPr>
            <w:tcW w:w="4613" w:type="dxa"/>
            <w:tcBorders>
              <w:top w:val="single" w:sz="4" w:space="0" w:color="auto"/>
              <w:left w:val="single" w:sz="4" w:space="0" w:color="auto"/>
              <w:bottom w:val="single" w:sz="4" w:space="0" w:color="auto"/>
              <w:right w:val="single" w:sz="4" w:space="0" w:color="auto"/>
            </w:tcBorders>
            <w:vAlign w:val="center"/>
          </w:tcPr>
          <w:p w14:paraId="54F4DE07" w14:textId="5D8818EB"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Clinical/Associate Clinical Director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purplesignature"/>
            </w:rPr>
            <w:id w:val="-177509790"/>
            <w:placeholder>
              <w:docPart w:val="D68B7E993F9747C38B5B800C44902C99"/>
            </w:placeholder>
            <w:showingPlcHd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0F6923A" w14:textId="77777777" w:rsidR="00B973E2" w:rsidRPr="008C6A6C" w:rsidRDefault="00B973E2" w:rsidP="00B973E2">
                <w:pPr>
                  <w:rPr>
                    <w:rFonts w:ascii="Lucida Calligraphy" w:hAnsi="Lucida Calligraphy" w:cstheme="minorHAnsi"/>
                    <w:i/>
                    <w:sz w:val="20"/>
                    <w:szCs w:val="20"/>
                  </w:rPr>
                </w:pPr>
                <w:r w:rsidRPr="008C6A6C">
                  <w:rPr>
                    <w:rStyle w:val="PlaceholderText"/>
                    <w:rFonts w:ascii="Lucida Calligraphy" w:hAnsi="Lucida Calligraphy"/>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1E549330"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green12pt"/>
                </w:rPr>
                <w:id w:val="-1910371494"/>
                <w:placeholder>
                  <w:docPart w:val="471683AD02A24DF3A0DDAC22FA998187"/>
                </w:placeholder>
                <w:text/>
              </w:sdtPr>
              <w:sdtEndPr>
                <w:rPr>
                  <w:rStyle w:val="DefaultParagraphFont"/>
                  <w:rFonts w:ascii="Times New Roman" w:hAnsi="Times New Roman" w:cstheme="minorHAnsi"/>
                  <w:b w:val="0"/>
                  <w:color w:val="auto"/>
                  <w:sz w:val="20"/>
                  <w:szCs w:val="20"/>
                </w:rPr>
              </w:sdtEndPr>
              <w:sdtContent>
                <w:r>
                  <w:rPr>
                    <w:rStyle w:val="Fillablegreen12pt"/>
                  </w:rPr>
                  <w:t xml:space="preserve">  </w:t>
                </w:r>
              </w:sdtContent>
            </w:sdt>
          </w:p>
        </w:tc>
      </w:tr>
      <w:tr w:rsidR="00B973E2" w14:paraId="6D32E9DC" w14:textId="77777777" w:rsidTr="00863914">
        <w:trPr>
          <w:trHeight w:val="395"/>
        </w:trPr>
        <w:tc>
          <w:tcPr>
            <w:tcW w:w="4613" w:type="dxa"/>
            <w:tcBorders>
              <w:top w:val="single" w:sz="4" w:space="0" w:color="auto"/>
              <w:left w:val="single" w:sz="4" w:space="0" w:color="auto"/>
              <w:bottom w:val="single" w:sz="4" w:space="0" w:color="auto"/>
              <w:right w:val="single" w:sz="4" w:space="0" w:color="auto"/>
            </w:tcBorders>
            <w:vAlign w:val="center"/>
          </w:tcPr>
          <w:p w14:paraId="56B0F954" w14:textId="43EF6B2A"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Director of Operations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bluesignature"/>
            </w:rPr>
            <w:id w:val="1814358320"/>
            <w:placeholder>
              <w:docPart w:val="E85F128130334FE1A30DD777A524D12B"/>
            </w:placeholde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E59F77C" w14:textId="77777777" w:rsidR="00B973E2" w:rsidRPr="008C6A6C" w:rsidRDefault="00B973E2" w:rsidP="00B973E2">
                <w:pPr>
                  <w:rPr>
                    <w:rFonts w:ascii="Lucida Calligraphy" w:hAnsi="Lucida Calligraphy" w:cstheme="minorHAnsi"/>
                    <w:i/>
                    <w:sz w:val="20"/>
                    <w:szCs w:val="20"/>
                  </w:rPr>
                </w:pPr>
                <w:r>
                  <w:rPr>
                    <w:rStyle w:val="Fillablebluesignature"/>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3C78466F"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blue12pt"/>
                </w:rPr>
                <w:id w:val="-1663460278"/>
                <w:placeholder>
                  <w:docPart w:val="269E8009485D4E70A29579F22F6B4892"/>
                </w:placeholder>
                <w:showingPlcHdr/>
                <w:text/>
              </w:sdtPr>
              <w:sdtEndPr>
                <w:rPr>
                  <w:rStyle w:val="DefaultParagraphFont"/>
                  <w:rFonts w:ascii="Times New Roman" w:hAnsi="Times New Roman" w:cstheme="minorHAnsi"/>
                  <w:b w:val="0"/>
                  <w:color w:val="auto"/>
                  <w:sz w:val="20"/>
                  <w:szCs w:val="20"/>
                </w:rPr>
              </w:sdtEndPr>
              <w:sdtContent>
                <w:r w:rsidRPr="00E75CC1">
                  <w:rPr>
                    <w:rStyle w:val="PlaceholderText"/>
                  </w:rPr>
                  <w:t xml:space="preserve">  </w:t>
                </w:r>
              </w:sdtContent>
            </w:sdt>
          </w:p>
        </w:tc>
      </w:tr>
    </w:tbl>
    <w:p w14:paraId="35CDD82A" w14:textId="4EA33F35" w:rsidR="001A3EB9" w:rsidRDefault="001A3EB9" w:rsidP="0042705B">
      <w:pPr>
        <w:tabs>
          <w:tab w:val="right" w:pos="9000"/>
        </w:tabs>
        <w:spacing w:after="120"/>
        <w:rPr>
          <w:rFonts w:asciiTheme="minorHAnsi" w:hAnsiTheme="minorHAnsi" w:cstheme="minorHAnsi"/>
          <w:sz w:val="16"/>
          <w:szCs w:val="16"/>
        </w:rPr>
      </w:pPr>
    </w:p>
    <w:tbl>
      <w:tblPr>
        <w:tblStyle w:val="TableGrid"/>
        <w:tblW w:w="10026" w:type="dxa"/>
        <w:tblLayout w:type="fixed"/>
        <w:tblCellMar>
          <w:left w:w="115" w:type="dxa"/>
          <w:right w:w="115" w:type="dxa"/>
        </w:tblCellMar>
        <w:tblLook w:val="04A0" w:firstRow="1" w:lastRow="0" w:firstColumn="1" w:lastColumn="0" w:noHBand="0" w:noVBand="1"/>
      </w:tblPr>
      <w:tblGrid>
        <w:gridCol w:w="3585"/>
        <w:gridCol w:w="63"/>
        <w:gridCol w:w="762"/>
        <w:gridCol w:w="810"/>
        <w:gridCol w:w="1585"/>
        <w:gridCol w:w="215"/>
        <w:gridCol w:w="360"/>
        <w:gridCol w:w="270"/>
        <w:gridCol w:w="2376"/>
      </w:tblGrid>
      <w:tr w:rsidR="001A3EB9" w14:paraId="7A571754" w14:textId="77777777" w:rsidTr="00863914">
        <w:trPr>
          <w:trHeight w:val="887"/>
        </w:trPr>
        <w:tc>
          <w:tcPr>
            <w:tcW w:w="10026" w:type="dxa"/>
            <w:gridSpan w:val="9"/>
            <w:tcBorders>
              <w:top w:val="single" w:sz="4" w:space="0" w:color="auto"/>
            </w:tcBorders>
            <w:shd w:val="clear" w:color="auto" w:fill="F2F2F2" w:themeFill="background1" w:themeFillShade="F2"/>
            <w:vAlign w:val="center"/>
          </w:tcPr>
          <w:p w14:paraId="28D596C8" w14:textId="77777777" w:rsidR="001A3EB9" w:rsidRPr="00EC4E55" w:rsidRDefault="001A3EB9" w:rsidP="00863914">
            <w:pPr>
              <w:jc w:val="center"/>
              <w:rPr>
                <w:rFonts w:asciiTheme="minorHAnsi" w:hAnsiTheme="minorHAnsi" w:cstheme="minorHAnsi"/>
                <w:b/>
              </w:rPr>
            </w:pPr>
            <w:r w:rsidRPr="00EC4E55">
              <w:rPr>
                <w:rFonts w:asciiTheme="minorHAnsi" w:hAnsiTheme="minorHAnsi" w:cstheme="minorHAnsi"/>
                <w:b/>
              </w:rPr>
              <w:t>Children’s Dyslexia Centers, Inc.</w:t>
            </w:r>
          </w:p>
          <w:p w14:paraId="2506361F" w14:textId="4D12A749" w:rsidR="001A3EB9" w:rsidRPr="0071040A" w:rsidRDefault="001A3EB9" w:rsidP="00863914">
            <w:pPr>
              <w:jc w:val="center"/>
              <w:rPr>
                <w:rFonts w:asciiTheme="minorHAnsi" w:hAnsiTheme="minorHAnsi" w:cstheme="minorHAnsi"/>
              </w:rPr>
            </w:pPr>
            <w:r w:rsidRPr="00EC4E55">
              <w:rPr>
                <w:rFonts w:asciiTheme="minorHAnsi" w:hAnsiTheme="minorHAnsi" w:cstheme="minorHAnsi"/>
                <w:b/>
                <w:iCs/>
              </w:rPr>
              <w:t xml:space="preserve">MSLE </w:t>
            </w:r>
            <w:r w:rsidR="00636E7A">
              <w:rPr>
                <w:rFonts w:asciiTheme="minorHAnsi" w:hAnsiTheme="minorHAnsi" w:cstheme="minorHAnsi"/>
                <w:b/>
                <w:iCs/>
              </w:rPr>
              <w:t xml:space="preserve">Practitioner-1 </w:t>
            </w:r>
            <w:r w:rsidRPr="00EC4E55">
              <w:rPr>
                <w:rFonts w:asciiTheme="minorHAnsi" w:hAnsiTheme="minorHAnsi" w:cstheme="minorHAnsi"/>
                <w:b/>
                <w:iCs/>
                <w:noProof/>
              </w:rPr>
              <w:t>Course</w:t>
            </w:r>
            <w:r w:rsidRPr="00EC4E55">
              <w:rPr>
                <w:rFonts w:asciiTheme="minorHAnsi" w:hAnsiTheme="minorHAnsi" w:cstheme="minorHAnsi"/>
                <w:b/>
                <w:iCs/>
              </w:rPr>
              <w:t xml:space="preserve"> Application</w:t>
            </w:r>
            <w:r w:rsidRPr="0071040A">
              <w:rPr>
                <w:rFonts w:asciiTheme="minorHAnsi" w:hAnsiTheme="minorHAnsi" w:cstheme="minorHAnsi"/>
              </w:rPr>
              <w:t xml:space="preserve"> </w:t>
            </w:r>
          </w:p>
        </w:tc>
      </w:tr>
      <w:tr w:rsidR="001A3EB9" w14:paraId="1E510947" w14:textId="77777777" w:rsidTr="00863914">
        <w:tc>
          <w:tcPr>
            <w:tcW w:w="3648" w:type="dxa"/>
            <w:gridSpan w:val="2"/>
            <w:shd w:val="clear" w:color="auto" w:fill="D9D9D9" w:themeFill="background1" w:themeFillShade="D9"/>
          </w:tcPr>
          <w:p w14:paraId="7A26EA12" w14:textId="0322DF4E" w:rsidR="001A3EB9" w:rsidRPr="00EC4E55" w:rsidRDefault="007927AB" w:rsidP="00863914">
            <w:pPr>
              <w:jc w:val="center"/>
              <w:rPr>
                <w:rFonts w:asciiTheme="minorHAnsi" w:hAnsiTheme="minorHAnsi" w:cstheme="minorHAnsi"/>
              </w:rPr>
            </w:pPr>
            <w:r>
              <w:rPr>
                <w:rFonts w:asciiTheme="minorHAnsi" w:hAnsiTheme="minorHAnsi" w:cstheme="minorHAnsi"/>
              </w:rPr>
              <w:t>Date: 8/24</w:t>
            </w:r>
            <w:r w:rsidR="001A3EB9" w:rsidRPr="00EC4E55">
              <w:rPr>
                <w:rFonts w:asciiTheme="minorHAnsi" w:hAnsiTheme="minorHAnsi" w:cstheme="minorHAnsi"/>
              </w:rPr>
              <w:t>/2020</w:t>
            </w:r>
          </w:p>
        </w:tc>
        <w:tc>
          <w:tcPr>
            <w:tcW w:w="3372" w:type="dxa"/>
            <w:gridSpan w:val="4"/>
            <w:shd w:val="clear" w:color="auto" w:fill="D9D9D9" w:themeFill="background1" w:themeFillShade="D9"/>
          </w:tcPr>
          <w:p w14:paraId="41EEBEC8" w14:textId="77777777" w:rsidR="001A3EB9" w:rsidRPr="00EC4E55" w:rsidRDefault="001A3EB9" w:rsidP="00863914">
            <w:pPr>
              <w:jc w:val="center"/>
              <w:rPr>
                <w:rFonts w:asciiTheme="minorHAnsi" w:hAnsiTheme="minorHAnsi" w:cstheme="minorHAnsi"/>
              </w:rPr>
            </w:pPr>
            <w:r w:rsidRPr="00EC4E55">
              <w:rPr>
                <w:rFonts w:asciiTheme="minorHAnsi" w:hAnsiTheme="minorHAnsi" w:cstheme="minorHAnsi"/>
              </w:rPr>
              <w:t>Policy #5 General Clinical</w:t>
            </w:r>
          </w:p>
        </w:tc>
        <w:tc>
          <w:tcPr>
            <w:tcW w:w="3006" w:type="dxa"/>
            <w:gridSpan w:val="3"/>
            <w:shd w:val="clear" w:color="auto" w:fill="D9D9D9" w:themeFill="background1" w:themeFillShade="D9"/>
          </w:tcPr>
          <w:p w14:paraId="7F19DD70" w14:textId="59F509D9" w:rsidR="001A3EB9" w:rsidRPr="00EC4E55" w:rsidRDefault="001A3EB9" w:rsidP="00863914">
            <w:pPr>
              <w:jc w:val="center"/>
              <w:rPr>
                <w:rFonts w:asciiTheme="minorHAnsi" w:hAnsiTheme="minorHAnsi" w:cstheme="minorHAnsi"/>
              </w:rPr>
            </w:pPr>
            <w:r w:rsidRPr="00EC4E55">
              <w:rPr>
                <w:rFonts w:asciiTheme="minorHAnsi" w:hAnsiTheme="minorHAnsi" w:cstheme="minorHAnsi"/>
              </w:rPr>
              <w:t>Owner: Clinical</w:t>
            </w:r>
          </w:p>
        </w:tc>
      </w:tr>
      <w:tr w:rsidR="001A3EB9" w14:paraId="412B5B77" w14:textId="77777777" w:rsidTr="00863914">
        <w:trPr>
          <w:trHeight w:val="500"/>
        </w:trPr>
        <w:tc>
          <w:tcPr>
            <w:tcW w:w="10026" w:type="dxa"/>
            <w:gridSpan w:val="9"/>
            <w:vAlign w:val="center"/>
          </w:tcPr>
          <w:p w14:paraId="25DD9860" w14:textId="77777777" w:rsidR="001A3EB9" w:rsidRPr="0071040A" w:rsidRDefault="001A3EB9" w:rsidP="00863914">
            <w:pPr>
              <w:rPr>
                <w:rFonts w:asciiTheme="minorHAnsi" w:hAnsiTheme="minorHAnsi" w:cstheme="minorHAnsi"/>
              </w:rPr>
            </w:pPr>
            <w:r w:rsidRPr="001A36C8">
              <w:rPr>
                <w:rFonts w:asciiTheme="minorHAnsi" w:hAnsiTheme="minorHAnsi" w:cstheme="minorHAnsi"/>
              </w:rPr>
              <w:t>Instructions:  Pl</w:t>
            </w:r>
            <w:r>
              <w:rPr>
                <w:rFonts w:asciiTheme="minorHAnsi" w:hAnsiTheme="minorHAnsi" w:cstheme="minorHAnsi"/>
              </w:rPr>
              <w:t>ease c</w:t>
            </w:r>
            <w:r w:rsidRPr="0071040A">
              <w:rPr>
                <w:rFonts w:asciiTheme="minorHAnsi" w:hAnsiTheme="minorHAnsi" w:cstheme="minorHAnsi"/>
              </w:rPr>
              <w:t xml:space="preserve">omplete the following and attach copies of all required documents.  </w:t>
            </w:r>
          </w:p>
        </w:tc>
      </w:tr>
      <w:tr w:rsidR="001A3EB9" w14:paraId="3168B5C0" w14:textId="77777777" w:rsidTr="00863914">
        <w:trPr>
          <w:trHeight w:val="437"/>
        </w:trPr>
        <w:tc>
          <w:tcPr>
            <w:tcW w:w="4410" w:type="dxa"/>
            <w:gridSpan w:val="3"/>
            <w:tcBorders>
              <w:bottom w:val="nil"/>
            </w:tcBorders>
            <w:vAlign w:val="center"/>
          </w:tcPr>
          <w:p w14:paraId="3760ADBC" w14:textId="29D9627D"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CENTER:</w:t>
            </w:r>
            <w:r w:rsidR="007927AB">
              <w:rPr>
                <w:rFonts w:ascii="Calibri" w:hAnsi="Calibri" w:cs="Calibri"/>
                <w:b/>
                <w:sz w:val="22"/>
                <w:szCs w:val="22"/>
              </w:rPr>
              <w:t xml:space="preserve"> </w:t>
            </w:r>
            <w:r w:rsidR="004525AF">
              <w:rPr>
                <w:rFonts w:ascii="Calibri" w:hAnsi="Calibri" w:cs="Calibri"/>
                <w:b/>
                <w:sz w:val="22"/>
                <w:szCs w:val="22"/>
              </w:rPr>
              <w:t xml:space="preserve">    </w:t>
            </w:r>
            <w:r>
              <w:rPr>
                <w:rFonts w:ascii="Calibri" w:hAnsi="Calibri" w:cs="Calibri"/>
                <w:b/>
                <w:sz w:val="22"/>
                <w:szCs w:val="22"/>
              </w:rPr>
              <w:t xml:space="preserve"> </w:t>
            </w:r>
            <w:sdt>
              <w:sdtPr>
                <w:rPr>
                  <w:rStyle w:val="Fillableblue12pt"/>
                </w:rPr>
                <w:id w:val="1325855065"/>
                <w:placeholder>
                  <w:docPart w:val="AA9C74CF14524F49BCF0D1EBF75C6AF7"/>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3240" w:type="dxa"/>
            <w:gridSpan w:val="5"/>
            <w:tcBorders>
              <w:bottom w:val="nil"/>
            </w:tcBorders>
            <w:vAlign w:val="center"/>
          </w:tcPr>
          <w:p w14:paraId="12F5E668" w14:textId="38707FEF"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APPLICATION DATE:</w:t>
            </w:r>
            <w:r w:rsidR="004525AF">
              <w:rPr>
                <w:rFonts w:ascii="Calibri" w:hAnsi="Calibri" w:cs="Calibri"/>
                <w:b/>
                <w:sz w:val="22"/>
                <w:szCs w:val="22"/>
              </w:rPr>
              <w:t xml:space="preserve">  </w:t>
            </w:r>
            <w:r w:rsidR="0043700D">
              <w:rPr>
                <w:rFonts w:ascii="Calibri" w:hAnsi="Calibri" w:cs="Calibri"/>
                <w:b/>
                <w:sz w:val="22"/>
                <w:szCs w:val="22"/>
              </w:rPr>
              <w:t xml:space="preserve"> </w:t>
            </w:r>
            <w:sdt>
              <w:sdtPr>
                <w:rPr>
                  <w:rStyle w:val="Fillableblue12pt"/>
                </w:rPr>
                <w:id w:val="-2117977653"/>
                <w:placeholder>
                  <w:docPart w:val="53B14FA6B27A49069B894418EA8D0135"/>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2376" w:type="dxa"/>
            <w:vAlign w:val="center"/>
          </w:tcPr>
          <w:p w14:paraId="7E94E6D7" w14:textId="237A5D1B" w:rsidR="001A3EB9" w:rsidRPr="00FC4586" w:rsidRDefault="001A3EB9" w:rsidP="00863914">
            <w:pPr>
              <w:rPr>
                <w:rFonts w:asciiTheme="minorHAnsi" w:hAnsiTheme="minorHAnsi" w:cstheme="minorHAnsi"/>
                <w:b/>
                <w:bCs/>
                <w:sz w:val="20"/>
                <w:szCs w:val="20"/>
              </w:rPr>
            </w:pPr>
            <w:r w:rsidRPr="00FC4586">
              <w:rPr>
                <w:rFonts w:asciiTheme="minorHAnsi" w:hAnsiTheme="minorHAnsi" w:cstheme="minorHAnsi"/>
                <w:b/>
                <w:bCs/>
                <w:sz w:val="20"/>
                <w:szCs w:val="20"/>
              </w:rPr>
              <w:t>OFFSITE</w:t>
            </w:r>
            <w:r w:rsidR="00FC4586">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Pr>
                <w:rFonts w:asciiTheme="minorHAnsi" w:hAnsiTheme="minorHAnsi" w:cstheme="minorHAnsi"/>
                <w:sz w:val="22"/>
                <w:szCs w:val="22"/>
              </w:rPr>
              <w:t xml:space="preserve"> </w:t>
            </w:r>
            <w:sdt>
              <w:sdtPr>
                <w:rPr>
                  <w:rFonts w:asciiTheme="minorHAnsi" w:hAnsiTheme="minorHAnsi" w:cstheme="minorHAnsi"/>
                  <w:sz w:val="22"/>
                  <w:szCs w:val="22"/>
                </w:rPr>
                <w:id w:val="-299462069"/>
                <w14:checkbox>
                  <w14:checked w14:val="0"/>
                  <w14:checkedState w14:val="2612" w14:font="MS Gothic"/>
                  <w14:uncheckedState w14:val="2610" w14:font="MS Gothic"/>
                </w14:checkbox>
              </w:sdtPr>
              <w:sdtEndPr/>
              <w:sdtContent>
                <w:r w:rsidR="00863914">
                  <w:rPr>
                    <w:rFonts w:ascii="MS Gothic" w:eastAsia="MS Gothic" w:hAnsi="MS Gothic" w:cstheme="minorHAnsi" w:hint="eastAsia"/>
                    <w:sz w:val="22"/>
                    <w:szCs w:val="22"/>
                  </w:rPr>
                  <w:t>☐</w:t>
                </w:r>
              </w:sdtContent>
            </w:sdt>
          </w:p>
        </w:tc>
      </w:tr>
      <w:tr w:rsidR="001A3EB9" w14:paraId="7F2E7279" w14:textId="77777777" w:rsidTr="00863914">
        <w:trPr>
          <w:trHeight w:val="545"/>
        </w:trPr>
        <w:tc>
          <w:tcPr>
            <w:tcW w:w="10026" w:type="dxa"/>
            <w:gridSpan w:val="9"/>
            <w:vAlign w:val="center"/>
          </w:tcPr>
          <w:p w14:paraId="4E5071E6" w14:textId="2FB0F560" w:rsidR="001A3EB9" w:rsidRDefault="001A3EB9" w:rsidP="00863914">
            <w:pPr>
              <w:rPr>
                <w:rFonts w:asciiTheme="minorHAnsi" w:hAnsiTheme="minorHAnsi" w:cstheme="minorHAnsi"/>
                <w:sz w:val="22"/>
                <w:szCs w:val="22"/>
              </w:rPr>
            </w:pPr>
            <w:r w:rsidRPr="008A48A6">
              <w:rPr>
                <w:rFonts w:asciiTheme="minorHAnsi" w:hAnsiTheme="minorHAnsi" w:cstheme="minorHAnsi"/>
              </w:rPr>
              <w:t>Name</w:t>
            </w:r>
            <w:r w:rsidR="007927AB">
              <w:rPr>
                <w:rFonts w:asciiTheme="minorHAnsi" w:hAnsiTheme="minorHAnsi" w:cstheme="minorHAnsi"/>
              </w:rPr>
              <w:t>:</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595920467"/>
                <w:placeholder>
                  <w:docPart w:val="7EE3C699A058407A99BBFA331E843290"/>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08FCB1A9" w14:textId="77777777" w:rsidTr="00863914">
        <w:trPr>
          <w:trHeight w:val="527"/>
        </w:trPr>
        <w:tc>
          <w:tcPr>
            <w:tcW w:w="10026" w:type="dxa"/>
            <w:gridSpan w:val="9"/>
            <w:vAlign w:val="center"/>
          </w:tcPr>
          <w:p w14:paraId="44FF1606" w14:textId="3F190884" w:rsidR="001A3EB9" w:rsidRPr="008A48A6" w:rsidRDefault="001A3EB9" w:rsidP="00863914">
            <w:pPr>
              <w:rPr>
                <w:rFonts w:asciiTheme="minorHAnsi" w:hAnsiTheme="minorHAnsi" w:cstheme="minorHAnsi"/>
              </w:rPr>
            </w:pPr>
            <w:r w:rsidRPr="008A48A6">
              <w:rPr>
                <w:rFonts w:asciiTheme="minorHAnsi" w:hAnsiTheme="minorHAnsi" w:cstheme="minorHAnsi"/>
              </w:rPr>
              <w:t>Home Address</w:t>
            </w:r>
            <w:r w:rsidR="007927AB">
              <w:rPr>
                <w:rFonts w:asciiTheme="minorHAnsi" w:hAnsiTheme="minorHAnsi" w:cstheme="minorHAnsi"/>
              </w:rPr>
              <w:t>:</w:t>
            </w:r>
            <w:r w:rsidR="004525AF">
              <w:rPr>
                <w:rFonts w:asciiTheme="minorHAnsi" w:hAnsiTheme="minorHAnsi" w:cstheme="minorHAnsi"/>
              </w:rPr>
              <w:t xml:space="preserve">   </w:t>
            </w:r>
            <w:r w:rsidR="00FC4586">
              <w:rPr>
                <w:rFonts w:asciiTheme="minorHAnsi" w:hAnsiTheme="minorHAnsi" w:cstheme="minorHAnsi"/>
              </w:rPr>
              <w:t xml:space="preserve"> </w:t>
            </w:r>
            <w:sdt>
              <w:sdtPr>
                <w:rPr>
                  <w:rStyle w:val="Fillableblue12pt"/>
                </w:rPr>
                <w:id w:val="1026596878"/>
                <w:placeholder>
                  <w:docPart w:val="7A12B7D021D94E8BB532943DECEA5A56"/>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1C94A3E6" w14:textId="77777777" w:rsidTr="00863914">
        <w:trPr>
          <w:trHeight w:val="437"/>
        </w:trPr>
        <w:tc>
          <w:tcPr>
            <w:tcW w:w="5220" w:type="dxa"/>
            <w:gridSpan w:val="4"/>
            <w:vAlign w:val="center"/>
          </w:tcPr>
          <w:p w14:paraId="61384CD3" w14:textId="1023C11A" w:rsidR="001A3EB9" w:rsidRDefault="001A3EB9" w:rsidP="00863914">
            <w:pPr>
              <w:rPr>
                <w:rFonts w:asciiTheme="minorHAnsi" w:hAnsiTheme="minorHAnsi" w:cstheme="minorHAnsi"/>
              </w:rPr>
            </w:pPr>
            <w:r w:rsidRPr="008A48A6">
              <w:rPr>
                <w:rFonts w:asciiTheme="minorHAnsi" w:hAnsiTheme="minorHAnsi" w:cstheme="minorHAnsi"/>
              </w:rPr>
              <w:t>C</w:t>
            </w:r>
            <w:r>
              <w:rPr>
                <w:rFonts w:asciiTheme="minorHAnsi" w:hAnsiTheme="minorHAnsi" w:cstheme="minorHAnsi"/>
              </w:rPr>
              <w:t>ity</w:t>
            </w:r>
            <w:r w:rsidR="007927AB">
              <w:rPr>
                <w:rFonts w:asciiTheme="minorHAnsi" w:hAnsiTheme="minorHAnsi" w:cstheme="minorHAnsi"/>
              </w:rPr>
              <w:t xml:space="preserve">:   </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460421036"/>
                <w:placeholder>
                  <w:docPart w:val="2C97758C200A4C2DB7A412E0F0D82B4F"/>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160" w:type="dxa"/>
            <w:gridSpan w:val="3"/>
            <w:vAlign w:val="center"/>
          </w:tcPr>
          <w:p w14:paraId="47E82FD7" w14:textId="2997879A" w:rsidR="001A3EB9" w:rsidRPr="008A48A6" w:rsidRDefault="001A3EB9" w:rsidP="00863914">
            <w:pPr>
              <w:rPr>
                <w:rFonts w:asciiTheme="minorHAnsi" w:hAnsiTheme="minorHAnsi" w:cstheme="minorHAnsi"/>
              </w:rPr>
            </w:pPr>
            <w:r w:rsidRPr="008A48A6">
              <w:rPr>
                <w:rFonts w:asciiTheme="minorHAnsi" w:hAnsiTheme="minorHAnsi" w:cstheme="minorHAnsi"/>
              </w:rPr>
              <w:t>State</w:t>
            </w:r>
            <w:r w:rsidR="007927AB">
              <w:rPr>
                <w:rFonts w:asciiTheme="minorHAnsi" w:hAnsiTheme="minorHAnsi" w:cstheme="minorHAnsi"/>
              </w:rPr>
              <w:t xml:space="preserve">:   </w:t>
            </w:r>
            <w:sdt>
              <w:sdtPr>
                <w:rPr>
                  <w:rStyle w:val="Fillableblue12pt"/>
                </w:rPr>
                <w:id w:val="435261014"/>
                <w:placeholder>
                  <w:docPart w:val="910D9F72FF1C4B8CBD0E8296C37D9001"/>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646" w:type="dxa"/>
            <w:gridSpan w:val="2"/>
            <w:vAlign w:val="center"/>
          </w:tcPr>
          <w:p w14:paraId="3180283E" w14:textId="1FC18A78" w:rsidR="001A3EB9" w:rsidRPr="008A48A6" w:rsidRDefault="001A3EB9" w:rsidP="00863914">
            <w:pPr>
              <w:rPr>
                <w:rFonts w:asciiTheme="minorHAnsi" w:hAnsiTheme="minorHAnsi" w:cstheme="minorHAnsi"/>
              </w:rPr>
            </w:pPr>
            <w:r>
              <w:rPr>
                <w:rFonts w:asciiTheme="minorHAnsi" w:hAnsiTheme="minorHAnsi" w:cstheme="minorHAnsi"/>
              </w:rPr>
              <w:t>Zip</w:t>
            </w:r>
            <w:r w:rsidR="007927AB">
              <w:rPr>
                <w:rFonts w:asciiTheme="minorHAnsi" w:hAnsiTheme="minorHAnsi" w:cstheme="minorHAnsi"/>
              </w:rPr>
              <w:t xml:space="preserve">:   </w:t>
            </w:r>
            <w:sdt>
              <w:sdtPr>
                <w:rPr>
                  <w:rStyle w:val="Fillableblue12pt"/>
                </w:rPr>
                <w:id w:val="-157154266"/>
                <w:placeholder>
                  <w:docPart w:val="78446CE7CADE4128BEE995E366FDBA37"/>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4C2F60ED" w14:textId="77777777" w:rsidTr="00863914">
        <w:trPr>
          <w:trHeight w:val="437"/>
        </w:trPr>
        <w:tc>
          <w:tcPr>
            <w:tcW w:w="3585" w:type="dxa"/>
            <w:vAlign w:val="center"/>
          </w:tcPr>
          <w:p w14:paraId="0D606C13" w14:textId="3D5B5062" w:rsidR="001A3EB9" w:rsidRDefault="001A3EB9" w:rsidP="00863914">
            <w:pPr>
              <w:rPr>
                <w:rFonts w:ascii="Calibri" w:hAnsi="Calibri" w:cs="Calibri"/>
                <w:sz w:val="22"/>
                <w:szCs w:val="22"/>
              </w:rPr>
            </w:pPr>
            <w:r>
              <w:rPr>
                <w:rFonts w:ascii="Calibri" w:hAnsi="Calibri" w:cs="Calibri"/>
                <w:sz w:val="22"/>
                <w:szCs w:val="22"/>
              </w:rPr>
              <w:t>Home Phone</w:t>
            </w:r>
            <w:r w:rsidR="007927AB">
              <w:rPr>
                <w:rFonts w:ascii="Calibri" w:hAnsi="Calibri" w:cs="Calibri"/>
                <w:sz w:val="22"/>
                <w:szCs w:val="22"/>
              </w:rPr>
              <w:t xml:space="preserve">: </w:t>
            </w:r>
            <w:r w:rsidR="004525AF">
              <w:rPr>
                <w:rFonts w:ascii="Calibri" w:hAnsi="Calibri" w:cs="Calibri"/>
                <w:sz w:val="22"/>
                <w:szCs w:val="22"/>
              </w:rPr>
              <w:t xml:space="preserve">  </w:t>
            </w:r>
            <w:sdt>
              <w:sdtPr>
                <w:rPr>
                  <w:rStyle w:val="Fillableblue12pt"/>
                </w:rPr>
                <w:id w:val="1265495749"/>
                <w:placeholder>
                  <w:docPart w:val="BC14CF01D0824F7CB472D77BAEE238F6"/>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0" w:type="dxa"/>
            <w:gridSpan w:val="4"/>
            <w:vAlign w:val="center"/>
          </w:tcPr>
          <w:p w14:paraId="471ECD40" w14:textId="6DEE985B" w:rsidR="001A3EB9" w:rsidRDefault="001A3EB9" w:rsidP="00863914">
            <w:pPr>
              <w:rPr>
                <w:rFonts w:ascii="Calibri" w:hAnsi="Calibri" w:cs="Calibri"/>
                <w:sz w:val="22"/>
                <w:szCs w:val="22"/>
              </w:rPr>
            </w:pPr>
            <w:r>
              <w:rPr>
                <w:rFonts w:ascii="Calibri" w:hAnsi="Calibri" w:cs="Calibri"/>
                <w:sz w:val="22"/>
                <w:szCs w:val="22"/>
              </w:rPr>
              <w:t>Cell Phone</w:t>
            </w:r>
            <w:r w:rsidR="007927AB">
              <w:rPr>
                <w:rFonts w:ascii="Calibri" w:hAnsi="Calibri" w:cs="Calibri"/>
                <w:sz w:val="22"/>
                <w:szCs w:val="22"/>
              </w:rPr>
              <w:t xml:space="preserve">: </w:t>
            </w:r>
            <w:r w:rsidR="004525AF">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190273873"/>
                <w:placeholder>
                  <w:docPart w:val="C3262C12D7BE4E3BB83CF703EB497919"/>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1" w:type="dxa"/>
            <w:gridSpan w:val="4"/>
            <w:vAlign w:val="center"/>
          </w:tcPr>
          <w:p w14:paraId="03B4DA82" w14:textId="4FDAF718" w:rsidR="001A3EB9" w:rsidRDefault="001A3EB9" w:rsidP="00863914">
            <w:pPr>
              <w:rPr>
                <w:rFonts w:ascii="Calibri" w:hAnsi="Calibri" w:cs="Calibri"/>
                <w:sz w:val="22"/>
                <w:szCs w:val="22"/>
              </w:rPr>
            </w:pPr>
            <w:r>
              <w:rPr>
                <w:rFonts w:ascii="Calibri" w:hAnsi="Calibri" w:cs="Calibri"/>
                <w:sz w:val="22"/>
                <w:szCs w:val="22"/>
              </w:rPr>
              <w:t>Business/Work</w:t>
            </w:r>
            <w:r w:rsidR="007927AB">
              <w:rPr>
                <w:rFonts w:ascii="Calibri" w:hAnsi="Calibri" w:cs="Calibri"/>
                <w:sz w:val="22"/>
                <w:szCs w:val="22"/>
              </w:rPr>
              <w:t>:</w:t>
            </w:r>
            <w:r>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897427485"/>
                <w:placeholder>
                  <w:docPart w:val="5CF31EE5B2434E3AB2E0F53010461D9B"/>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1A3EB9" w14:paraId="168B9BE0" w14:textId="77777777" w:rsidTr="00863914">
        <w:trPr>
          <w:trHeight w:val="437"/>
        </w:trPr>
        <w:tc>
          <w:tcPr>
            <w:tcW w:w="10026" w:type="dxa"/>
            <w:gridSpan w:val="9"/>
            <w:vAlign w:val="center"/>
          </w:tcPr>
          <w:p w14:paraId="50A64AAC" w14:textId="43B88073" w:rsidR="001A3EB9" w:rsidRDefault="001A3EB9" w:rsidP="00863914">
            <w:pPr>
              <w:rPr>
                <w:rFonts w:ascii="Calibri" w:hAnsi="Calibri" w:cs="Calibri"/>
                <w:sz w:val="22"/>
                <w:szCs w:val="22"/>
              </w:rPr>
            </w:pPr>
            <w:r>
              <w:rPr>
                <w:rFonts w:ascii="Calibri" w:hAnsi="Calibri" w:cs="Calibri"/>
                <w:sz w:val="22"/>
                <w:szCs w:val="22"/>
              </w:rPr>
              <w:t>Email</w:t>
            </w:r>
            <w:r w:rsidR="007927AB">
              <w:rPr>
                <w:rFonts w:ascii="Calibri" w:hAnsi="Calibri" w:cs="Calibri"/>
                <w:sz w:val="22"/>
                <w:szCs w:val="22"/>
              </w:rPr>
              <w:t>:</w:t>
            </w:r>
            <w:r w:rsidR="00863914">
              <w:rPr>
                <w:rFonts w:ascii="Calibri" w:hAnsi="Calibri" w:cs="Calibri"/>
                <w:sz w:val="22"/>
                <w:szCs w:val="22"/>
              </w:rPr>
              <w:t xml:space="preserve">      </w:t>
            </w:r>
            <w:sdt>
              <w:sdtPr>
                <w:rPr>
                  <w:rStyle w:val="Fillableblue12pt"/>
                </w:rPr>
                <w:id w:val="839038672"/>
                <w:placeholder>
                  <w:docPart w:val="582EF058190A4EDDA5A1D3D9D38D852F"/>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E30B07" w14:paraId="2C724571" w14:textId="77777777" w:rsidTr="00863914">
        <w:tc>
          <w:tcPr>
            <w:tcW w:w="10026" w:type="dxa"/>
            <w:gridSpan w:val="9"/>
            <w:vAlign w:val="center"/>
          </w:tcPr>
          <w:p w14:paraId="57BDEE78" w14:textId="4407B327" w:rsidR="00E30B07" w:rsidRPr="00E30B07" w:rsidRDefault="00C35FC0" w:rsidP="00863914">
            <w:pPr>
              <w:tabs>
                <w:tab w:val="right" w:pos="9000"/>
              </w:tabs>
              <w:spacing w:after="120"/>
              <w:rPr>
                <w:rFonts w:asciiTheme="minorHAnsi" w:hAnsiTheme="minorHAnsi" w:cstheme="minorHAnsi"/>
                <w:b/>
              </w:rPr>
            </w:pPr>
            <w:r>
              <w:rPr>
                <w:rFonts w:asciiTheme="minorHAnsi" w:hAnsiTheme="minorHAnsi" w:cstheme="minorHAnsi"/>
                <w:b/>
              </w:rPr>
              <w:t>Academic History (Begin with highest degree)</w:t>
            </w:r>
          </w:p>
        </w:tc>
      </w:tr>
      <w:tr w:rsidR="00E30B07" w14:paraId="1DB97399" w14:textId="77777777" w:rsidTr="00863914">
        <w:tc>
          <w:tcPr>
            <w:tcW w:w="10026" w:type="dxa"/>
            <w:gridSpan w:val="9"/>
            <w:vAlign w:val="center"/>
          </w:tcPr>
          <w:tbl>
            <w:tblPr>
              <w:tblStyle w:val="TableGrid"/>
              <w:tblW w:w="1123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1804"/>
              <w:gridCol w:w="3182"/>
              <w:gridCol w:w="1675"/>
              <w:gridCol w:w="2820"/>
              <w:gridCol w:w="1751"/>
            </w:tblGrid>
            <w:tr w:rsidR="00C35FC0" w:rsidRPr="007D0F36" w14:paraId="5A0F45B4" w14:textId="77777777" w:rsidTr="00603E57">
              <w:trPr>
                <w:gridAfter w:val="1"/>
                <w:wAfter w:w="1751" w:type="dxa"/>
                <w:trHeight w:val="312"/>
              </w:trPr>
              <w:tc>
                <w:tcPr>
                  <w:tcW w:w="1804" w:type="dxa"/>
                </w:tcPr>
                <w:p w14:paraId="763155F1" w14:textId="1557BA5D" w:rsidR="00C35FC0" w:rsidRPr="007D0F36" w:rsidRDefault="00C35FC0" w:rsidP="00863914">
                  <w:pPr>
                    <w:tabs>
                      <w:tab w:val="right" w:pos="9000"/>
                    </w:tabs>
                    <w:jc w:val="center"/>
                    <w:rPr>
                      <w:rFonts w:ascii="Calibri" w:hAnsi="Calibri" w:cs="Calibri"/>
                      <w:sz w:val="22"/>
                      <w:szCs w:val="22"/>
                    </w:rPr>
                  </w:pPr>
                  <w:r>
                    <w:rPr>
                      <w:rFonts w:ascii="Calibri" w:hAnsi="Calibri" w:cs="Calibri"/>
                      <w:b/>
                      <w:sz w:val="20"/>
                      <w:szCs w:val="20"/>
                    </w:rPr>
                    <w:t>Degree</w:t>
                  </w:r>
                </w:p>
              </w:tc>
              <w:tc>
                <w:tcPr>
                  <w:tcW w:w="3182" w:type="dxa"/>
                </w:tcPr>
                <w:p w14:paraId="5DBB020C" w14:textId="5FC448A3"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Institution</w:t>
                  </w:r>
                </w:p>
              </w:tc>
              <w:tc>
                <w:tcPr>
                  <w:tcW w:w="1675" w:type="dxa"/>
                </w:tcPr>
                <w:p w14:paraId="6A4A7E2B" w14:textId="303BDBA5" w:rsidR="00C35FC0" w:rsidRDefault="00C35FC0" w:rsidP="00863914">
                  <w:pPr>
                    <w:tabs>
                      <w:tab w:val="right" w:pos="9000"/>
                    </w:tabs>
                    <w:jc w:val="center"/>
                    <w:rPr>
                      <w:rFonts w:asciiTheme="minorHAnsi" w:hAnsiTheme="minorHAnsi" w:cstheme="minorHAnsi"/>
                    </w:rPr>
                  </w:pPr>
                  <w:r w:rsidRPr="007D0F36">
                    <w:rPr>
                      <w:rFonts w:ascii="Calibri" w:hAnsi="Calibri" w:cs="Calibri"/>
                      <w:b/>
                      <w:sz w:val="20"/>
                      <w:szCs w:val="20"/>
                    </w:rPr>
                    <w:t>Completion Date</w:t>
                  </w:r>
                </w:p>
              </w:tc>
              <w:tc>
                <w:tcPr>
                  <w:tcW w:w="2820" w:type="dxa"/>
                </w:tcPr>
                <w:p w14:paraId="4652302F" w14:textId="14BEFD02"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Major</w:t>
                  </w:r>
                </w:p>
              </w:tc>
            </w:tr>
            <w:tr w:rsidR="009A2479" w:rsidRPr="007D0F36" w14:paraId="5815D2EE" w14:textId="77777777" w:rsidTr="00C34AF9">
              <w:trPr>
                <w:gridAfter w:val="1"/>
                <w:wAfter w:w="1751" w:type="dxa"/>
                <w:trHeight w:val="432"/>
              </w:trPr>
              <w:sdt>
                <w:sdtPr>
                  <w:rPr>
                    <w:rStyle w:val="Fillableblue12pt"/>
                  </w:rPr>
                  <w:id w:val="-378021065"/>
                  <w:placeholder>
                    <w:docPart w:val="AB9C9101E86B45C89F075A1BAA70F549"/>
                  </w:placeholder>
                  <w:showingPlcHdr/>
                  <w:text/>
                </w:sdtPr>
                <w:sdtEndPr>
                  <w:rPr>
                    <w:rStyle w:val="DefaultParagraphFont"/>
                    <w:rFonts w:ascii="Calibri" w:hAnsi="Calibri" w:cs="Calibri"/>
                    <w:b w:val="0"/>
                    <w:color w:val="auto"/>
                    <w:sz w:val="22"/>
                    <w:szCs w:val="22"/>
                  </w:rPr>
                </w:sdtEndPr>
                <w:sdtContent>
                  <w:tc>
                    <w:tcPr>
                      <w:tcW w:w="1804" w:type="dxa"/>
                      <w:vAlign w:val="center"/>
                      <w:hideMark/>
                    </w:tcPr>
                    <w:p w14:paraId="305E568B" w14:textId="70005FC5"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vAlign w:val="center"/>
                </w:tcPr>
                <w:p w14:paraId="2E2AEF2F" w14:textId="5474243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133864244"/>
                      <w:placeholder>
                        <w:docPart w:val="4DCDDB9FA8A647B5A9C4FDB65A33B118"/>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vAlign w:val="center"/>
                </w:tcPr>
                <w:p w14:paraId="4026AC00" w14:textId="1EAA3C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58711402"/>
                      <w:placeholder>
                        <w:docPart w:val="D2ED4DB00E3B403EB1AB14C8AB7685D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vAlign w:val="center"/>
                </w:tcPr>
                <w:p w14:paraId="15DCF0FD" w14:textId="489196A1"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700929994"/>
                      <w:placeholder>
                        <w:docPart w:val="750CCBAE3A064C9BAAD42525B62CD35A"/>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2945F237" w14:textId="77777777" w:rsidTr="00C34AF9">
              <w:trPr>
                <w:gridAfter w:val="1"/>
                <w:wAfter w:w="1751" w:type="dxa"/>
                <w:trHeight w:val="432"/>
              </w:trPr>
              <w:sdt>
                <w:sdtPr>
                  <w:rPr>
                    <w:rStyle w:val="Fillableblue12pt"/>
                  </w:rPr>
                  <w:id w:val="410815577"/>
                  <w:placeholder>
                    <w:docPart w:val="1CC1415304AA4972BDC7BC0F68E75224"/>
                  </w:placeholder>
                  <w:showingPlcHdr/>
                  <w:text/>
                </w:sdtPr>
                <w:sdtEndPr>
                  <w:rPr>
                    <w:rStyle w:val="DefaultParagraphFont"/>
                    <w:rFonts w:ascii="Calibri" w:hAnsi="Calibri" w:cs="Calibri"/>
                    <w:b w:val="0"/>
                    <w:color w:val="auto"/>
                    <w:sz w:val="22"/>
                    <w:szCs w:val="22"/>
                  </w:rPr>
                </w:sdtEndPr>
                <w:sdtContent>
                  <w:tc>
                    <w:tcPr>
                      <w:tcW w:w="1804" w:type="dxa"/>
                      <w:tcBorders>
                        <w:bottom w:val="single" w:sz="4" w:space="0" w:color="auto"/>
                      </w:tcBorders>
                      <w:vAlign w:val="center"/>
                      <w:hideMark/>
                    </w:tcPr>
                    <w:p w14:paraId="5849D711" w14:textId="19D9D3BA"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bottom w:val="single" w:sz="4" w:space="0" w:color="auto"/>
                  </w:tcBorders>
                  <w:vAlign w:val="center"/>
                </w:tcPr>
                <w:p w14:paraId="23CC8284" w14:textId="5ABD6DF8" w:rsidR="009A2479" w:rsidRPr="001B3944" w:rsidRDefault="00C254C8" w:rsidP="00C254C8">
                  <w:pPr>
                    <w:tabs>
                      <w:tab w:val="right" w:pos="9000"/>
                    </w:tabs>
                    <w:rPr>
                      <w:rFonts w:ascii="Calibri" w:hAnsi="Calibri" w:cs="Calibri"/>
                      <w:b/>
                      <w:sz w:val="22"/>
                      <w:szCs w:val="22"/>
                    </w:rPr>
                  </w:pPr>
                  <w:r>
                    <w:rPr>
                      <w:rStyle w:val="Fillableblue12pt"/>
                    </w:rPr>
                    <w:t xml:space="preserve">  </w:t>
                  </w:r>
                  <w:sdt>
                    <w:sdtPr>
                      <w:rPr>
                        <w:rStyle w:val="Fillableblue12pt"/>
                      </w:rPr>
                      <w:id w:val="1683702800"/>
                      <w:placeholder>
                        <w:docPart w:val="F05A66BB4D4C4F25AF852CD6E32A2DA1"/>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bottom w:val="single" w:sz="4" w:space="0" w:color="auto"/>
                  </w:tcBorders>
                  <w:vAlign w:val="center"/>
                </w:tcPr>
                <w:p w14:paraId="77B7C589" w14:textId="2CAF575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790087345"/>
                      <w:placeholder>
                        <w:docPart w:val="D7EF59F10F6941FDA5719B3EAE4FE8BB"/>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bottom w:val="single" w:sz="4" w:space="0" w:color="auto"/>
                  </w:tcBorders>
                  <w:vAlign w:val="center"/>
                </w:tcPr>
                <w:p w14:paraId="163924D0" w14:textId="5DD93D0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927154205"/>
                      <w:placeholder>
                        <w:docPart w:val="7B5A6BD61A1C400FB5BD4A1FD4C2A240"/>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020C02AD" w14:textId="77777777" w:rsidTr="00C34AF9">
              <w:trPr>
                <w:gridAfter w:val="1"/>
                <w:wAfter w:w="1751" w:type="dxa"/>
                <w:trHeight w:val="432"/>
              </w:trPr>
              <w:sdt>
                <w:sdtPr>
                  <w:rPr>
                    <w:rStyle w:val="Fillableblue12pt"/>
                  </w:rPr>
                  <w:id w:val="780841865"/>
                  <w:placeholder>
                    <w:docPart w:val="DAF1CFF8B77E4D748D3CC8B2EF092AB5"/>
                  </w:placeholder>
                  <w:showingPlcHdr/>
                  <w:text/>
                </w:sdtPr>
                <w:sdtEndPr>
                  <w:rPr>
                    <w:rStyle w:val="DefaultParagraphFont"/>
                    <w:rFonts w:ascii="Calibri" w:hAnsi="Calibri" w:cs="Calibri"/>
                    <w:b w:val="0"/>
                    <w:color w:val="auto"/>
                    <w:sz w:val="22"/>
                    <w:szCs w:val="22"/>
                  </w:rPr>
                </w:sdtEndPr>
                <w:sdtContent>
                  <w:tc>
                    <w:tcPr>
                      <w:tcW w:w="1804" w:type="dxa"/>
                      <w:tcBorders>
                        <w:top w:val="single" w:sz="4" w:space="0" w:color="auto"/>
                        <w:bottom w:val="single" w:sz="4" w:space="0" w:color="auto"/>
                      </w:tcBorders>
                      <w:vAlign w:val="center"/>
                    </w:tcPr>
                    <w:p w14:paraId="7B69F9B9" w14:textId="2A881CDD"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top w:val="single" w:sz="4" w:space="0" w:color="auto"/>
                    <w:bottom w:val="single" w:sz="4" w:space="0" w:color="auto"/>
                  </w:tcBorders>
                  <w:vAlign w:val="center"/>
                </w:tcPr>
                <w:p w14:paraId="2B9E34EE" w14:textId="0A02B2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2011482245"/>
                      <w:placeholder>
                        <w:docPart w:val="5214B006624444328AFE5A26C1DCD43F"/>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top w:val="single" w:sz="4" w:space="0" w:color="auto"/>
                    <w:bottom w:val="single" w:sz="4" w:space="0" w:color="auto"/>
                  </w:tcBorders>
                  <w:vAlign w:val="center"/>
                </w:tcPr>
                <w:p w14:paraId="6F6158B6" w14:textId="67B9E34B"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656524838"/>
                      <w:placeholder>
                        <w:docPart w:val="A022802D54424631952D336B1034BF2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top w:val="single" w:sz="4" w:space="0" w:color="auto"/>
                    <w:bottom w:val="single" w:sz="4" w:space="0" w:color="auto"/>
                  </w:tcBorders>
                  <w:vAlign w:val="center"/>
                </w:tcPr>
                <w:p w14:paraId="6C8D4138" w14:textId="2FDFB02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16827862"/>
                      <w:placeholder>
                        <w:docPart w:val="CA42872A4E014FE8AF50CB524943CF62"/>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C35FC0" w:rsidRPr="007D0F36" w14:paraId="3984E54C" w14:textId="77777777" w:rsidTr="00603E57">
              <w:trPr>
                <w:gridAfter w:val="1"/>
                <w:wAfter w:w="1751" w:type="dxa"/>
                <w:trHeight w:val="576"/>
              </w:trPr>
              <w:tc>
                <w:tcPr>
                  <w:tcW w:w="9481" w:type="dxa"/>
                  <w:gridSpan w:val="4"/>
                  <w:tcBorders>
                    <w:top w:val="single" w:sz="4" w:space="0" w:color="auto"/>
                    <w:bottom w:val="single" w:sz="4" w:space="0" w:color="auto"/>
                  </w:tcBorders>
                </w:tcPr>
                <w:p w14:paraId="3674CA62" w14:textId="41060344" w:rsidR="00C35FC0" w:rsidRPr="007D0F36" w:rsidRDefault="00C35FC0" w:rsidP="00C254C8">
                  <w:pPr>
                    <w:tabs>
                      <w:tab w:val="right" w:pos="9000"/>
                    </w:tabs>
                    <w:rPr>
                      <w:rFonts w:ascii="Calibri" w:hAnsi="Calibri" w:cs="Calibri"/>
                      <w:b/>
                      <w:sz w:val="22"/>
                      <w:szCs w:val="22"/>
                    </w:rPr>
                  </w:pPr>
                  <w:r w:rsidRPr="001B3944">
                    <w:rPr>
                      <w:rFonts w:asciiTheme="minorHAnsi" w:hAnsiTheme="minorHAnsi" w:cstheme="minorHAnsi"/>
                      <w:sz w:val="22"/>
                      <w:szCs w:val="22"/>
                    </w:rPr>
                    <w:t>Other Credits</w:t>
                  </w:r>
                  <w:r w:rsidR="0051768C">
                    <w:rPr>
                      <w:rFonts w:asciiTheme="minorHAnsi" w:hAnsiTheme="minorHAnsi" w:cstheme="minorHAnsi"/>
                      <w:sz w:val="22"/>
                      <w:szCs w:val="22"/>
                    </w:rPr>
                    <w:t>:</w:t>
                  </w:r>
                  <w:r w:rsidR="004525AF">
                    <w:rPr>
                      <w:rFonts w:asciiTheme="minorHAnsi" w:hAnsiTheme="minorHAnsi" w:cstheme="minorHAnsi"/>
                      <w:sz w:val="22"/>
                      <w:szCs w:val="22"/>
                    </w:rPr>
                    <w:t xml:space="preserve">   </w:t>
                  </w:r>
                  <w:sdt>
                    <w:sdtPr>
                      <w:rPr>
                        <w:rStyle w:val="Fillableblue12pt"/>
                      </w:rPr>
                      <w:id w:val="-557788284"/>
                      <w:placeholder>
                        <w:docPart w:val="D0894384A79A4D7691E04BBF5C21A5AA"/>
                      </w:placeholder>
                      <w:showingPlcHdr/>
                      <w:text/>
                    </w:sdtPr>
                    <w:sdtEndPr>
                      <w:rPr>
                        <w:rStyle w:val="DefaultParagraphFont"/>
                        <w:rFonts w:ascii="Times New Roman" w:hAnsi="Times New Roman" w:cstheme="minorHAnsi"/>
                        <w:b w:val="0"/>
                        <w:color w:val="auto"/>
                        <w:sz w:val="22"/>
                        <w:szCs w:val="22"/>
                      </w:rPr>
                    </w:sdtEndPr>
                    <w:sdtContent>
                      <w:r w:rsidR="00C254C8">
                        <w:rPr>
                          <w:rFonts w:asciiTheme="minorHAnsi" w:hAnsiTheme="minorHAnsi" w:cstheme="minorHAnsi"/>
                          <w:sz w:val="22"/>
                          <w:szCs w:val="22"/>
                        </w:rPr>
                        <w:t xml:space="preserve">    </w:t>
                      </w:r>
                    </w:sdtContent>
                  </w:sdt>
                </w:p>
              </w:tc>
            </w:tr>
            <w:tr w:rsidR="005C5E8E" w:rsidRPr="007D0F36" w14:paraId="37AF8B31" w14:textId="77777777" w:rsidTr="00603E57">
              <w:trPr>
                <w:gridAfter w:val="1"/>
                <w:wAfter w:w="1751" w:type="dxa"/>
                <w:trHeight w:val="576"/>
              </w:trPr>
              <w:tc>
                <w:tcPr>
                  <w:tcW w:w="9481" w:type="dxa"/>
                  <w:gridSpan w:val="4"/>
                  <w:tcBorders>
                    <w:top w:val="single" w:sz="4" w:space="0" w:color="auto"/>
                    <w:bottom w:val="single" w:sz="4" w:space="0" w:color="auto"/>
                  </w:tcBorders>
                </w:tcPr>
                <w:p w14:paraId="67C0B365" w14:textId="77777777" w:rsidR="0040514E" w:rsidRDefault="00D607E3" w:rsidP="00C254C8">
                  <w:pPr>
                    <w:tabs>
                      <w:tab w:val="right" w:pos="9000"/>
                    </w:tabs>
                    <w:rPr>
                      <w:rFonts w:asciiTheme="minorHAnsi" w:hAnsiTheme="minorHAnsi" w:cstheme="minorHAnsi"/>
                      <w:iCs/>
                      <w:sz w:val="22"/>
                      <w:szCs w:val="22"/>
                    </w:rPr>
                  </w:pPr>
                  <w:r w:rsidRPr="00A07D3E">
                    <w:rPr>
                      <w:rFonts w:asciiTheme="minorHAnsi" w:hAnsiTheme="minorHAnsi" w:cstheme="minorHAnsi"/>
                      <w:iCs/>
                      <w:sz w:val="22"/>
                      <w:szCs w:val="22"/>
                    </w:rPr>
                    <w:t>Please submit a description of your multisensory training, which includes the principal instructor, institution, address, dates, total hours, coursework hours, practicum hours and</w:t>
                  </w:r>
                  <w:r>
                    <w:rPr>
                      <w:rFonts w:asciiTheme="minorHAnsi" w:hAnsiTheme="minorHAnsi" w:cstheme="minorHAnsi"/>
                      <w:iCs/>
                      <w:sz w:val="22"/>
                      <w:szCs w:val="22"/>
                    </w:rPr>
                    <w:t xml:space="preserve"> ages taught. Submit a copy of c</w:t>
                  </w:r>
                  <w:r w:rsidRPr="00A07D3E">
                    <w:rPr>
                      <w:rFonts w:asciiTheme="minorHAnsi" w:hAnsiTheme="minorHAnsi" w:cstheme="minorHAnsi"/>
                      <w:iCs/>
                      <w:sz w:val="22"/>
                      <w:szCs w:val="22"/>
                    </w:rPr>
                    <w:t>ertificates or other proof of completion</w:t>
                  </w:r>
                  <w:r>
                    <w:rPr>
                      <w:rFonts w:asciiTheme="minorHAnsi" w:hAnsiTheme="minorHAnsi" w:cstheme="minorHAnsi"/>
                      <w:iCs/>
                      <w:sz w:val="22"/>
                      <w:szCs w:val="22"/>
                    </w:rPr>
                    <w:t>.</w:t>
                  </w:r>
                </w:p>
                <w:p w14:paraId="1CF9D6BB" w14:textId="4339B18D" w:rsidR="00C254C8" w:rsidRPr="00C254C8" w:rsidRDefault="00C254C8" w:rsidP="00C254C8">
                  <w:pPr>
                    <w:tabs>
                      <w:tab w:val="right" w:pos="9000"/>
                    </w:tabs>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502553718"/>
                      <w:placeholder>
                        <w:docPart w:val="B92138C28AE4456B8B096978527159E1"/>
                      </w:placeholder>
                      <w:showingPlcHdr/>
                      <w:text/>
                    </w:sdtPr>
                    <w:sdtEndPr>
                      <w:rPr>
                        <w:rStyle w:val="DefaultParagraphFont"/>
                        <w:rFonts w:ascii="Times New Roman" w:hAnsi="Times New Roman" w:cstheme="minorHAnsi"/>
                        <w:b w:val="0"/>
                        <w:iCs/>
                        <w:color w:val="auto"/>
                        <w:sz w:val="22"/>
                        <w:szCs w:val="22"/>
                      </w:rPr>
                    </w:sdtEndPr>
                    <w:sdtContent>
                      <w:r>
                        <w:rPr>
                          <w:rFonts w:asciiTheme="minorHAnsi" w:hAnsiTheme="minorHAnsi" w:cstheme="minorHAnsi"/>
                          <w:iCs/>
                          <w:sz w:val="22"/>
                          <w:szCs w:val="22"/>
                        </w:rPr>
                        <w:t xml:space="preserve">    </w:t>
                      </w:r>
                    </w:sdtContent>
                  </w:sdt>
                </w:p>
              </w:tc>
            </w:tr>
            <w:tr w:rsidR="009B5F84" w:rsidRPr="007D0F36" w14:paraId="5F71E2D4" w14:textId="77777777" w:rsidTr="00C254C8">
              <w:trPr>
                <w:trHeight w:val="467"/>
              </w:trPr>
              <w:tc>
                <w:tcPr>
                  <w:tcW w:w="11232" w:type="dxa"/>
                  <w:gridSpan w:val="5"/>
                  <w:tcBorders>
                    <w:top w:val="nil"/>
                    <w:bottom w:val="nil"/>
                  </w:tcBorders>
                  <w:vAlign w:val="bottom"/>
                </w:tcPr>
                <w:p w14:paraId="1BE5F197" w14:textId="3646A427" w:rsidR="005A1939" w:rsidRPr="005A1939" w:rsidRDefault="005C5E8E" w:rsidP="00863914">
                  <w:pPr>
                    <w:pStyle w:val="Header"/>
                    <w:tabs>
                      <w:tab w:val="clear" w:pos="4320"/>
                      <w:tab w:val="clear" w:pos="8640"/>
                    </w:tabs>
                    <w:spacing w:after="120"/>
                    <w:rPr>
                      <w:rFonts w:asciiTheme="minorHAnsi" w:hAnsiTheme="minorHAnsi" w:cstheme="minorHAnsi"/>
                      <w:bCs/>
                      <w:sz w:val="22"/>
                      <w:szCs w:val="22"/>
                    </w:rPr>
                  </w:pPr>
                  <w:r>
                    <w:rPr>
                      <w:rFonts w:asciiTheme="minorHAnsi" w:hAnsiTheme="minorHAnsi" w:cstheme="minorHAnsi"/>
                      <w:bCs/>
                      <w:sz w:val="22"/>
                      <w:szCs w:val="22"/>
                    </w:rPr>
                    <w:t>Hav</w:t>
                  </w:r>
                  <w:r w:rsidR="005A1939" w:rsidRPr="00A07D3E">
                    <w:rPr>
                      <w:rFonts w:asciiTheme="minorHAnsi" w:hAnsiTheme="minorHAnsi" w:cstheme="minorHAnsi"/>
                      <w:bCs/>
                      <w:sz w:val="22"/>
                      <w:szCs w:val="22"/>
                    </w:rPr>
                    <w:t>e you applied for or complet</w:t>
                  </w:r>
                  <w:r w:rsidR="00636E7A">
                    <w:rPr>
                      <w:rFonts w:asciiTheme="minorHAnsi" w:hAnsiTheme="minorHAnsi" w:cstheme="minorHAnsi"/>
                      <w:bCs/>
                      <w:sz w:val="22"/>
                      <w:szCs w:val="22"/>
                    </w:rPr>
                    <w:t>ed Practitioner-1</w:t>
                  </w:r>
                  <w:r w:rsidR="005A1939">
                    <w:rPr>
                      <w:rFonts w:asciiTheme="minorHAnsi" w:hAnsiTheme="minorHAnsi" w:cstheme="minorHAnsi"/>
                      <w:bCs/>
                      <w:sz w:val="22"/>
                      <w:szCs w:val="22"/>
                    </w:rPr>
                    <w:t xml:space="preserve"> Training at any</w:t>
                  </w:r>
                  <w:r w:rsidR="005A1939" w:rsidRPr="00A07D3E">
                    <w:rPr>
                      <w:rFonts w:asciiTheme="minorHAnsi" w:hAnsiTheme="minorHAnsi" w:cstheme="minorHAnsi"/>
                      <w:bCs/>
                      <w:sz w:val="22"/>
                      <w:szCs w:val="22"/>
                    </w:rPr>
                    <w:t xml:space="preserve"> Children’s Dyslexia Center?</w:t>
                  </w:r>
                </w:p>
              </w:tc>
            </w:tr>
            <w:tr w:rsidR="009B5EDD" w:rsidRPr="007D0F36" w14:paraId="0B2E277E" w14:textId="77777777" w:rsidTr="00603E57">
              <w:trPr>
                <w:trHeight w:val="576"/>
              </w:trPr>
              <w:tc>
                <w:tcPr>
                  <w:tcW w:w="11232" w:type="dxa"/>
                  <w:gridSpan w:val="5"/>
                  <w:tcBorders>
                    <w:top w:val="nil"/>
                    <w:bottom w:val="single" w:sz="4" w:space="0" w:color="auto"/>
                  </w:tcBorders>
                </w:tcPr>
                <w:p w14:paraId="4D62A163" w14:textId="77777777" w:rsidR="009B5EDD" w:rsidRDefault="00333B21"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Pr>
                          <w:rFonts w:ascii="MS Gothic" w:eastAsia="MS Gothic" w:hAnsi="MS Gothic" w:cstheme="minorHAnsi" w:hint="eastAsia"/>
                          <w:bCs/>
                          <w:sz w:val="22"/>
                          <w:szCs w:val="22"/>
                        </w:rPr>
                        <w:t>☐</w:t>
                      </w:r>
                    </w:sdtContent>
                  </w:sdt>
                  <w:r w:rsidR="009B5EDD" w:rsidRPr="005A1939">
                    <w:rPr>
                      <w:rFonts w:asciiTheme="minorHAnsi" w:eastAsia="MS Gothic" w:hAnsiTheme="minorHAnsi" w:cstheme="minorHAnsi"/>
                      <w:bCs/>
                      <w:sz w:val="22"/>
                      <w:szCs w:val="22"/>
                    </w:rPr>
                    <w:t>Yes</w:t>
                  </w:r>
                  <w:r w:rsidR="009B5EDD">
                    <w:rPr>
                      <w:rFonts w:asciiTheme="minorHAnsi" w:eastAsia="MS Gothic" w:hAnsiTheme="minorHAnsi" w:cstheme="minorHAnsi"/>
                      <w:bCs/>
                      <w:sz w:val="22"/>
                      <w:szCs w:val="22"/>
                    </w:rPr>
                    <w:t xml:space="preserve">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Pr>
                          <w:rFonts w:ascii="MS Gothic" w:eastAsia="MS Gothic" w:hAnsi="MS Gothic" w:cstheme="minorHAnsi" w:hint="eastAsia"/>
                          <w:bCs/>
                          <w:sz w:val="22"/>
                          <w:szCs w:val="22"/>
                        </w:rPr>
                        <w:t>☐</w:t>
                      </w:r>
                    </w:sdtContent>
                  </w:sdt>
                  <w:r w:rsidR="009B5EDD">
                    <w:rPr>
                      <w:rFonts w:asciiTheme="minorHAnsi" w:eastAsia="MS Gothic" w:hAnsiTheme="minorHAnsi" w:cstheme="minorHAnsi"/>
                      <w:bCs/>
                      <w:sz w:val="22"/>
                      <w:szCs w:val="22"/>
                    </w:rPr>
                    <w:t xml:space="preserve">No  </w:t>
                  </w:r>
                  <w:r w:rsidR="00D607E3" w:rsidRPr="00A07D3E">
                    <w:rPr>
                      <w:rFonts w:asciiTheme="minorHAnsi" w:hAnsiTheme="minorHAnsi" w:cstheme="minorHAnsi"/>
                      <w:bCs/>
                      <w:i/>
                      <w:sz w:val="22"/>
                      <w:szCs w:val="22"/>
                    </w:rPr>
                    <w:t xml:space="preserve"> If yes, </w:t>
                  </w:r>
                  <w:r w:rsidR="00D607E3">
                    <w:rPr>
                      <w:rFonts w:asciiTheme="minorHAnsi" w:hAnsiTheme="minorHAnsi" w:cstheme="minorHAnsi"/>
                      <w:bCs/>
                      <w:i/>
                      <w:sz w:val="22"/>
                      <w:szCs w:val="22"/>
                    </w:rPr>
                    <w:t xml:space="preserve">please give </w:t>
                  </w:r>
                  <w:r w:rsidR="00D607E3" w:rsidRPr="00A07D3E">
                    <w:rPr>
                      <w:rFonts w:asciiTheme="minorHAnsi" w:hAnsiTheme="minorHAnsi" w:cstheme="minorHAnsi"/>
                      <w:bCs/>
                      <w:i/>
                      <w:sz w:val="22"/>
                      <w:szCs w:val="22"/>
                    </w:rPr>
                    <w:t>Center Location</w:t>
                  </w:r>
                  <w:r w:rsidR="00D607E3">
                    <w:rPr>
                      <w:rFonts w:asciiTheme="minorHAnsi" w:hAnsiTheme="minorHAnsi" w:cstheme="minorHAnsi"/>
                      <w:bCs/>
                      <w:i/>
                      <w:sz w:val="22"/>
                      <w:szCs w:val="22"/>
                    </w:rPr>
                    <w:t xml:space="preserve"> and explain why you didn’t finish the course.</w:t>
                  </w:r>
                </w:p>
                <w:p w14:paraId="00886242" w14:textId="5133BEB9" w:rsidR="00C254C8" w:rsidRPr="00C254C8"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Pr>
                      <w:rFonts w:asciiTheme="minorHAnsi" w:hAnsiTheme="minorHAnsi" w:cstheme="minorHAnsi"/>
                      <w:bCs/>
                      <w:sz w:val="22"/>
                      <w:szCs w:val="22"/>
                    </w:rPr>
                    <w:t xml:space="preserve">  </w:t>
                  </w:r>
                  <w:sdt>
                    <w:sdtPr>
                      <w:rPr>
                        <w:rStyle w:val="Fillableblue12pt"/>
                      </w:rPr>
                      <w:id w:val="-1940603257"/>
                      <w:placeholder>
                        <w:docPart w:val="05CDE46747704870A2844ED2CF23707D"/>
                      </w:placeholder>
                      <w:showingPlcHdr/>
                      <w:text/>
                    </w:sdtPr>
                    <w:sdtEndPr>
                      <w:rPr>
                        <w:rStyle w:val="DefaultParagraphFont"/>
                        <w:rFonts w:ascii="Times New Roman" w:hAnsi="Times New Roman" w:cstheme="minorHAnsi"/>
                        <w:b w:val="0"/>
                        <w:bCs/>
                        <w:color w:val="auto"/>
                        <w:sz w:val="22"/>
                        <w:szCs w:val="22"/>
                      </w:rPr>
                    </w:sdtEndPr>
                    <w:sdtContent>
                      <w:r>
                        <w:rPr>
                          <w:rFonts w:asciiTheme="minorHAnsi" w:hAnsiTheme="minorHAnsi" w:cstheme="minorHAnsi"/>
                          <w:bCs/>
                          <w:sz w:val="22"/>
                          <w:szCs w:val="22"/>
                        </w:rPr>
                        <w:t xml:space="preserve">    </w:t>
                      </w:r>
                    </w:sdtContent>
                  </w:sdt>
                </w:p>
              </w:tc>
            </w:tr>
          </w:tbl>
          <w:p w14:paraId="6B6BB2DB" w14:textId="77777777" w:rsidR="00E30B07" w:rsidRDefault="00E30B07" w:rsidP="00863914">
            <w:pPr>
              <w:tabs>
                <w:tab w:val="right" w:pos="9000"/>
              </w:tabs>
              <w:spacing w:after="120"/>
              <w:rPr>
                <w:rFonts w:asciiTheme="minorHAnsi" w:hAnsiTheme="minorHAnsi" w:cstheme="minorHAnsi"/>
                <w:b/>
              </w:rPr>
            </w:pPr>
          </w:p>
        </w:tc>
      </w:tr>
    </w:tbl>
    <w:p w14:paraId="27A563CB" w14:textId="394A8584" w:rsidR="00EE1512" w:rsidRPr="00303CAF" w:rsidRDefault="00EE1512" w:rsidP="00FB21AC">
      <w:pPr>
        <w:pStyle w:val="Header"/>
        <w:tabs>
          <w:tab w:val="clear" w:pos="4320"/>
          <w:tab w:val="clear" w:pos="8640"/>
        </w:tabs>
        <w:ind w:left="432"/>
        <w:jc w:val="center"/>
        <w:rPr>
          <w:rFonts w:asciiTheme="minorHAnsi" w:hAnsiTheme="minorHAnsi" w:cstheme="minorHAnsi"/>
          <w:bCs/>
        </w:rPr>
      </w:pPr>
    </w:p>
    <w:p w14:paraId="4269CD63" w14:textId="77777777" w:rsidR="00EE1512" w:rsidRDefault="00EE1512" w:rsidP="00F07264">
      <w:pPr>
        <w:pStyle w:val="Header"/>
        <w:tabs>
          <w:tab w:val="clear" w:pos="4320"/>
          <w:tab w:val="clear" w:pos="8640"/>
        </w:tabs>
        <w:ind w:left="360" w:hanging="360"/>
        <w:jc w:val="center"/>
        <w:rPr>
          <w:rFonts w:asciiTheme="minorHAnsi" w:hAnsiTheme="minorHAnsi" w:cstheme="minorHAnsi"/>
          <w:b/>
          <w:bCs/>
          <w:i/>
        </w:rPr>
      </w:pPr>
      <w:r>
        <w:rPr>
          <w:rFonts w:asciiTheme="minorHAnsi" w:hAnsiTheme="minorHAnsi" w:cstheme="minorHAnsi"/>
          <w:b/>
          <w:bCs/>
          <w:i/>
        </w:rPr>
        <w:br w:type="page"/>
      </w:r>
    </w:p>
    <w:tbl>
      <w:tblPr>
        <w:tblStyle w:val="TableGrid"/>
        <w:tblW w:w="0" w:type="auto"/>
        <w:tblLayout w:type="fixed"/>
        <w:tblCellMar>
          <w:left w:w="115" w:type="dxa"/>
          <w:right w:w="115" w:type="dxa"/>
        </w:tblCellMar>
        <w:tblLook w:val="04A0" w:firstRow="1" w:lastRow="0" w:firstColumn="1" w:lastColumn="0" w:noHBand="0" w:noVBand="1"/>
      </w:tblPr>
      <w:tblGrid>
        <w:gridCol w:w="4824"/>
        <w:gridCol w:w="4825"/>
      </w:tblGrid>
      <w:tr w:rsidR="00A7448F" w14:paraId="6FBDD6E5" w14:textId="77777777" w:rsidTr="001A36C8">
        <w:trPr>
          <w:trHeight w:val="796"/>
        </w:trPr>
        <w:tc>
          <w:tcPr>
            <w:tcW w:w="9649"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lastRenderedPageBreak/>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1A36C8">
        <w:trPr>
          <w:trHeight w:val="302"/>
        </w:trPr>
        <w:tc>
          <w:tcPr>
            <w:tcW w:w="9649"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1A36C8">
        <w:trPr>
          <w:trHeight w:val="589"/>
        </w:trPr>
        <w:tc>
          <w:tcPr>
            <w:tcW w:w="9649"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1A36C8">
        <w:trPr>
          <w:trHeight w:val="302"/>
        </w:trPr>
        <w:tc>
          <w:tcPr>
            <w:tcW w:w="9649"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1A36C8">
        <w:trPr>
          <w:trHeight w:val="589"/>
        </w:trPr>
        <w:tc>
          <w:tcPr>
            <w:tcW w:w="9649"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1A36C8">
        <w:trPr>
          <w:trHeight w:val="302"/>
        </w:trPr>
        <w:tc>
          <w:tcPr>
            <w:tcW w:w="9649"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1A36C8">
        <w:trPr>
          <w:trHeight w:val="732"/>
        </w:trPr>
        <w:tc>
          <w:tcPr>
            <w:tcW w:w="9649"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1A36C8">
        <w:trPr>
          <w:trHeight w:val="573"/>
        </w:trPr>
        <w:tc>
          <w:tcPr>
            <w:tcW w:w="9649" w:type="dxa"/>
            <w:gridSpan w:val="2"/>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r w:rsidRPr="00A07D3E">
              <w:rPr>
                <w:rFonts w:asciiTheme="minorHAnsi" w:hAnsiTheme="minorHAnsi" w:cstheme="minorHAnsi"/>
                <w:iCs/>
                <w:sz w:val="22"/>
                <w:szCs w:val="22"/>
              </w:rPr>
              <w:t>List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1A36C8">
        <w:trPr>
          <w:trHeight w:val="448"/>
        </w:trPr>
        <w:tc>
          <w:tcPr>
            <w:tcW w:w="4824" w:type="dxa"/>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4824" w:type="dxa"/>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1A36C8">
        <w:trPr>
          <w:trHeight w:val="589"/>
        </w:trPr>
        <w:tc>
          <w:tcPr>
            <w:tcW w:w="9649" w:type="dxa"/>
            <w:gridSpan w:val="2"/>
          </w:tcPr>
          <w:p w14:paraId="3B4C7EE5" w14:textId="57A53F8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p w14:paraId="559D32E6" w14:textId="1985C112" w:rsidR="00603E57" w:rsidRPr="00A07D3E" w:rsidRDefault="00603E57" w:rsidP="00697656">
            <w:pPr>
              <w:pStyle w:val="Header"/>
              <w:tabs>
                <w:tab w:val="clear" w:pos="4320"/>
                <w:tab w:val="clear" w:pos="8640"/>
              </w:tabs>
              <w:rPr>
                <w:rFonts w:asciiTheme="minorHAnsi" w:hAnsiTheme="minorHAnsi" w:cstheme="minorHAnsi"/>
                <w:iCs/>
                <w:sz w:val="22"/>
                <w:szCs w:val="22"/>
              </w:rPr>
            </w:pPr>
          </w:p>
        </w:tc>
      </w:tr>
      <w:tr w:rsidR="00697656" w14:paraId="501CBAAB" w14:textId="77777777" w:rsidTr="001A36C8">
        <w:trPr>
          <w:trHeight w:val="438"/>
        </w:trPr>
        <w:tc>
          <w:tcPr>
            <w:tcW w:w="4824" w:type="dxa"/>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4824" w:type="dxa"/>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1A36C8">
        <w:trPr>
          <w:trHeight w:val="371"/>
        </w:trPr>
        <w:tc>
          <w:tcPr>
            <w:tcW w:w="4824" w:type="dxa"/>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4824" w:type="dxa"/>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1A36C8">
        <w:trPr>
          <w:trHeight w:val="589"/>
        </w:trPr>
        <w:tc>
          <w:tcPr>
            <w:tcW w:w="9649" w:type="dxa"/>
            <w:gridSpan w:val="2"/>
          </w:tcPr>
          <w:p w14:paraId="2C31EA46" w14:textId="54BDA424"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p w14:paraId="197C11F8" w14:textId="57A9E7E4"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45D955B3" w14:textId="77777777" w:rsidTr="001A36C8">
        <w:trPr>
          <w:trHeight w:val="438"/>
        </w:trPr>
        <w:tc>
          <w:tcPr>
            <w:tcW w:w="4824" w:type="dxa"/>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4824" w:type="dxa"/>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1A36C8">
        <w:trPr>
          <w:trHeight w:val="371"/>
        </w:trPr>
        <w:tc>
          <w:tcPr>
            <w:tcW w:w="4824" w:type="dxa"/>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4824" w:type="dxa"/>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1A36C8">
        <w:trPr>
          <w:trHeight w:val="589"/>
        </w:trPr>
        <w:tc>
          <w:tcPr>
            <w:tcW w:w="9649" w:type="dxa"/>
            <w:gridSpan w:val="2"/>
          </w:tcPr>
          <w:p w14:paraId="0387D9C4" w14:textId="7564549F"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p w14:paraId="58936803" w14:textId="3F6E3F86"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3E5074E3" w14:textId="77777777" w:rsidTr="001A36C8">
        <w:trPr>
          <w:trHeight w:val="438"/>
        </w:trPr>
        <w:tc>
          <w:tcPr>
            <w:tcW w:w="4824" w:type="dxa"/>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4824" w:type="dxa"/>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495CC31D" w14:textId="63750A71" w:rsidR="003D70F7" w:rsidRPr="0046115D" w:rsidRDefault="003D70F7" w:rsidP="00F07264">
      <w:pPr>
        <w:pStyle w:val="Header"/>
        <w:tabs>
          <w:tab w:val="clear" w:pos="4320"/>
          <w:tab w:val="clear" w:pos="8640"/>
        </w:tabs>
        <w:ind w:left="360" w:hanging="360"/>
        <w:jc w:val="center"/>
        <w:rPr>
          <w:rFonts w:asciiTheme="minorHAnsi" w:hAnsiTheme="minorHAnsi" w:cstheme="minorHAnsi"/>
          <w:bCs/>
        </w:rPr>
      </w:pPr>
    </w:p>
    <w:p w14:paraId="1C1E7289" w14:textId="77777777" w:rsidR="006A492A" w:rsidRPr="0046115D" w:rsidRDefault="006A492A" w:rsidP="00F07264">
      <w:pPr>
        <w:pStyle w:val="Header"/>
        <w:tabs>
          <w:tab w:val="clear" w:pos="4320"/>
          <w:tab w:val="clear" w:pos="8640"/>
        </w:tabs>
        <w:ind w:left="360" w:hanging="360"/>
        <w:jc w:val="center"/>
        <w:rPr>
          <w:rFonts w:asciiTheme="minorHAnsi" w:hAnsiTheme="minorHAnsi" w:cstheme="minorHAnsi"/>
          <w:bCs/>
        </w:rPr>
      </w:pPr>
    </w:p>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42DA033A"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tbl>
      <w:tblPr>
        <w:tblStyle w:val="TableGrid"/>
        <w:tblW w:w="0" w:type="auto"/>
        <w:tblLook w:val="04A0" w:firstRow="1" w:lastRow="0" w:firstColumn="1" w:lastColumn="0" w:noHBand="0" w:noVBand="1"/>
      </w:tblPr>
      <w:tblGrid>
        <w:gridCol w:w="9691"/>
      </w:tblGrid>
      <w:tr w:rsidR="009968AD" w:rsidRPr="00F407BA" w14:paraId="5CDA80A7" w14:textId="77777777" w:rsidTr="001A36C8">
        <w:trPr>
          <w:trHeight w:val="9620"/>
        </w:trPr>
        <w:tc>
          <w:tcPr>
            <w:tcW w:w="9422" w:type="dxa"/>
          </w:tcPr>
          <w:p w14:paraId="204D7D10" w14:textId="77777777" w:rsidR="009968AD" w:rsidRPr="00081792" w:rsidRDefault="009968AD" w:rsidP="00634595">
            <w:pPr>
              <w:rPr>
                <w:rFonts w:asciiTheme="minorHAnsi" w:hAnsiTheme="minorHAnsi" w:cstheme="minorHAnsi"/>
                <w:b/>
                <w:sz w:val="28"/>
                <w:szCs w:val="28"/>
              </w:rPr>
            </w:pPr>
            <w:r w:rsidRPr="00081792">
              <w:rPr>
                <w:rFonts w:asciiTheme="minorHAnsi" w:hAnsiTheme="minorHAnsi" w:cstheme="minorHAnsi"/>
                <w:b/>
                <w:sz w:val="28"/>
                <w:szCs w:val="28"/>
              </w:rPr>
              <w:lastRenderedPageBreak/>
              <w:t>Background Screening Profile</w:t>
            </w:r>
          </w:p>
          <w:p w14:paraId="57C3994A" w14:textId="77777777" w:rsidR="009968AD" w:rsidRPr="00081792" w:rsidRDefault="009968AD" w:rsidP="00634595">
            <w:pPr>
              <w:rPr>
                <w:rFonts w:asciiTheme="minorHAnsi" w:hAnsiTheme="minorHAnsi" w:cstheme="minorHAnsi"/>
                <w:sz w:val="16"/>
                <w:szCs w:val="16"/>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82"/>
            </w:tblGrid>
            <w:tr w:rsidR="009968AD" w:rsidRPr="00081792" w14:paraId="5BFB07A9" w14:textId="77777777" w:rsidTr="009968AD">
              <w:trPr>
                <w:trHeight w:val="395"/>
                <w:jc w:val="center"/>
              </w:trPr>
              <w:tc>
                <w:tcPr>
                  <w:tcW w:w="6906"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082" w:type="dxa"/>
                </w:tcPr>
                <w:p w14:paraId="417FB978" w14:textId="438F216B" w:rsidR="009968AD" w:rsidRPr="00081792" w:rsidRDefault="00333B21"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9968AD">
              <w:trPr>
                <w:trHeight w:val="440"/>
                <w:jc w:val="center"/>
              </w:trPr>
              <w:tc>
                <w:tcPr>
                  <w:tcW w:w="6906"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082" w:type="dxa"/>
                </w:tcPr>
                <w:p w14:paraId="68476312" w14:textId="77777777" w:rsidR="009968AD" w:rsidRPr="00081792" w:rsidRDefault="00333B21"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9968AD">
              <w:trPr>
                <w:trHeight w:val="440"/>
                <w:jc w:val="center"/>
              </w:trPr>
              <w:tc>
                <w:tcPr>
                  <w:tcW w:w="6906"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082" w:type="dxa"/>
                </w:tcPr>
                <w:p w14:paraId="3018763B" w14:textId="77777777" w:rsidR="009968AD" w:rsidRPr="00081792" w:rsidRDefault="00333B21"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9968AD">
              <w:trPr>
                <w:trHeight w:val="710"/>
                <w:jc w:val="center"/>
              </w:trPr>
              <w:tc>
                <w:tcPr>
                  <w:tcW w:w="6906"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082" w:type="dxa"/>
                </w:tcPr>
                <w:p w14:paraId="23E3C5B7" w14:textId="77777777" w:rsidR="009968AD" w:rsidRPr="00081792" w:rsidRDefault="00333B21"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9968AD">
              <w:trPr>
                <w:trHeight w:val="710"/>
                <w:jc w:val="center"/>
              </w:trPr>
              <w:tc>
                <w:tcPr>
                  <w:tcW w:w="6906"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082" w:type="dxa"/>
                </w:tcPr>
                <w:p w14:paraId="4E7D1A07" w14:textId="77777777" w:rsidR="009968AD" w:rsidRPr="00081792" w:rsidRDefault="00333B21"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9968AD">
              <w:trPr>
                <w:trHeight w:val="530"/>
                <w:jc w:val="center"/>
              </w:trPr>
              <w:tc>
                <w:tcPr>
                  <w:tcW w:w="6906"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082" w:type="dxa"/>
                </w:tcPr>
                <w:p w14:paraId="0E062C6E" w14:textId="1BA0E71C" w:rsidR="009968AD" w:rsidRPr="00081792" w:rsidRDefault="00333B21"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081792" w:rsidRDefault="009968AD" w:rsidP="00634595">
            <w:pPr>
              <w:rPr>
                <w:rFonts w:asciiTheme="minorHAnsi" w:hAnsiTheme="minorHAnsi" w:cstheme="minorHAnsi"/>
                <w:sz w:val="16"/>
                <w:szCs w:val="16"/>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1F8FF7AC" w14:textId="77777777" w:rsidTr="00634595">
              <w:trPr>
                <w:jc w:val="center"/>
              </w:trPr>
              <w:tc>
                <w:tcPr>
                  <w:tcW w:w="510" w:type="dxa"/>
                </w:tcPr>
                <w:p w14:paraId="4CB47AD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42D925E7" w14:textId="08E1BAA4" w:rsidR="009968AD" w:rsidRPr="00081792" w:rsidRDefault="00333B21"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634595">
              <w:trPr>
                <w:jc w:val="center"/>
              </w:trPr>
              <w:tc>
                <w:tcPr>
                  <w:tcW w:w="510" w:type="dxa"/>
                </w:tcPr>
                <w:p w14:paraId="711D3269"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081792" w:rsidRDefault="009968AD" w:rsidP="00634595">
            <w:pPr>
              <w:rPr>
                <w:rFonts w:asciiTheme="minorHAnsi" w:hAnsiTheme="minorHAnsi" w:cstheme="minorHAnsi"/>
                <w:sz w:val="16"/>
                <w:szCs w:val="16"/>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333B21"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01251511" w14:textId="77777777" w:rsidTr="00634595">
              <w:trPr>
                <w:trHeight w:val="333"/>
                <w:jc w:val="center"/>
              </w:trPr>
              <w:tc>
                <w:tcPr>
                  <w:tcW w:w="510" w:type="dxa"/>
                </w:tcPr>
                <w:p w14:paraId="0D988F3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30BA964F" w14:textId="77777777" w:rsidR="009968AD" w:rsidRPr="00081792" w:rsidRDefault="00333B21"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634595">
              <w:trPr>
                <w:trHeight w:val="377"/>
                <w:jc w:val="center"/>
              </w:trPr>
              <w:tc>
                <w:tcPr>
                  <w:tcW w:w="510" w:type="dxa"/>
                </w:tcPr>
                <w:p w14:paraId="06A5E1C7"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081792" w:rsidRDefault="009968AD" w:rsidP="00634595">
            <w:pPr>
              <w:rPr>
                <w:rFonts w:asciiTheme="minorHAnsi" w:hAnsiTheme="minorHAnsi" w:cstheme="minorHAnsi"/>
                <w:sz w:val="16"/>
                <w:szCs w:val="16"/>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4AC50A2F" w:rsidR="009968AD" w:rsidRPr="00081792" w:rsidRDefault="00333B21"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W w:w="94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8968"/>
            </w:tblGrid>
            <w:tr w:rsidR="009968AD" w:rsidRPr="00081792" w14:paraId="0A229BAB" w14:textId="77777777" w:rsidTr="001A36C8">
              <w:trPr>
                <w:trHeight w:val="498"/>
                <w:jc w:val="center"/>
              </w:trPr>
              <w:tc>
                <w:tcPr>
                  <w:tcW w:w="507" w:type="dxa"/>
                </w:tcPr>
                <w:p w14:paraId="537CFFA1" w14:textId="77777777" w:rsidR="009968AD" w:rsidRPr="00081792" w:rsidRDefault="009968AD" w:rsidP="00634595">
                  <w:pPr>
                    <w:rPr>
                      <w:rFonts w:asciiTheme="minorHAnsi" w:hAnsiTheme="minorHAnsi" w:cstheme="minorHAnsi"/>
                    </w:rPr>
                  </w:pPr>
                </w:p>
              </w:tc>
              <w:tc>
                <w:tcPr>
                  <w:tcW w:w="8968" w:type="dxa"/>
                  <w:tcBorders>
                    <w:bottom w:val="single" w:sz="4" w:space="0" w:color="auto"/>
                  </w:tcBorders>
                </w:tcPr>
                <w:p w14:paraId="7D679741" w14:textId="77777777" w:rsidR="009968AD" w:rsidRPr="00081792" w:rsidRDefault="00333B21" w:rsidP="00634595">
                  <w:pPr>
                    <w:rPr>
                      <w:rFonts w:asciiTheme="minorHAnsi" w:hAnsiTheme="minorHAnsi" w:cstheme="minorHAnsi"/>
                    </w:rPr>
                  </w:pPr>
                  <w:sdt>
                    <w:sdtPr>
                      <w:rPr>
                        <w:rStyle w:val="Fillableblue12pt"/>
                      </w:rPr>
                      <w:id w:val="-2120984369"/>
                      <w:placeholder>
                        <w:docPart w:val="A614B7A409CF41B0B23A9B835A1D8E5B"/>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081792" w:rsidRPr="00081792" w14:paraId="3B781468" w14:textId="77777777" w:rsidTr="001A36C8">
              <w:trPr>
                <w:trHeight w:val="571"/>
                <w:jc w:val="center"/>
              </w:trPr>
              <w:tc>
                <w:tcPr>
                  <w:tcW w:w="507" w:type="dxa"/>
                </w:tcPr>
                <w:p w14:paraId="23E13E08" w14:textId="77777777" w:rsidR="00081792" w:rsidRPr="00081792" w:rsidRDefault="00081792" w:rsidP="00634595">
                  <w:pPr>
                    <w:rPr>
                      <w:rFonts w:asciiTheme="minorHAnsi" w:hAnsiTheme="minorHAnsi" w:cstheme="minorHAnsi"/>
                      <w:sz w:val="28"/>
                    </w:rPr>
                  </w:pPr>
                </w:p>
              </w:tc>
              <w:tc>
                <w:tcPr>
                  <w:tcW w:w="8968" w:type="dxa"/>
                  <w:tcBorders>
                    <w:bottom w:val="single" w:sz="4" w:space="0" w:color="auto"/>
                  </w:tcBorders>
                </w:tcPr>
                <w:p w14:paraId="13158410" w14:textId="77777777" w:rsidR="00081792" w:rsidRPr="00081792" w:rsidRDefault="00081792" w:rsidP="00634595">
                  <w:pPr>
                    <w:rPr>
                      <w:rFonts w:asciiTheme="minorHAnsi" w:hAnsiTheme="minorHAnsi" w:cstheme="minorHAnsi"/>
                      <w:sz w:val="28"/>
                    </w:rPr>
                  </w:pPr>
                </w:p>
              </w:tc>
            </w:tr>
          </w:tbl>
          <w:p w14:paraId="436D8D82" w14:textId="77777777" w:rsidR="009968AD" w:rsidRPr="009968AD" w:rsidRDefault="009968AD" w:rsidP="009968AD">
            <w:pPr>
              <w:rPr>
                <w:sz w:val="16"/>
                <w:szCs w:val="16"/>
                <w:u w:val="single"/>
              </w:rPr>
            </w:pPr>
          </w:p>
        </w:tc>
      </w:tr>
    </w:tbl>
    <w:p w14:paraId="4822D085" w14:textId="6335E767" w:rsidR="009968AD" w:rsidRDefault="009968AD" w:rsidP="009968AD">
      <w:pPr>
        <w:pStyle w:val="Header"/>
        <w:tabs>
          <w:tab w:val="clear" w:pos="4320"/>
          <w:tab w:val="clear" w:pos="8640"/>
        </w:tabs>
        <w:rPr>
          <w:rFonts w:asciiTheme="minorHAnsi" w:hAnsiTheme="minorHAnsi" w:cstheme="minorHAnsi"/>
          <w:b/>
          <w:bCs/>
          <w:i/>
        </w:rPr>
      </w:pPr>
    </w:p>
    <w:tbl>
      <w:tblPr>
        <w:tblStyle w:val="TableGrid"/>
        <w:tblW w:w="5100" w:type="pct"/>
        <w:tblLayout w:type="fixed"/>
        <w:tblLook w:val="04A0" w:firstRow="1" w:lastRow="0" w:firstColumn="1" w:lastColumn="0" w:noHBand="0" w:noVBand="1"/>
      </w:tblPr>
      <w:tblGrid>
        <w:gridCol w:w="9978"/>
      </w:tblGrid>
      <w:tr w:rsidR="009968AD" w14:paraId="0C826AE7" w14:textId="77777777" w:rsidTr="001A36C8">
        <w:trPr>
          <w:trHeight w:val="6935"/>
        </w:trPr>
        <w:tc>
          <w:tcPr>
            <w:tcW w:w="9977" w:type="dxa"/>
            <w:tcBorders>
              <w:bottom w:val="nil"/>
            </w:tcBorders>
          </w:tcPr>
          <w:p w14:paraId="2360CE38" w14:textId="77777777" w:rsidR="009968AD" w:rsidRPr="001E3CB9" w:rsidRDefault="009968AD" w:rsidP="00634595">
            <w:pPr>
              <w:rPr>
                <w:rFonts w:asciiTheme="minorHAnsi" w:hAnsiTheme="minorHAnsi" w:cstheme="minorHAnsi"/>
                <w:b/>
                <w:sz w:val="22"/>
                <w:szCs w:val="22"/>
              </w:rPr>
            </w:pPr>
            <w:r w:rsidRPr="001E3CB9">
              <w:rPr>
                <w:rFonts w:asciiTheme="minorHAnsi" w:hAnsiTheme="minorHAnsi" w:cstheme="minorHAnsi"/>
                <w:b/>
                <w:sz w:val="22"/>
                <w:szCs w:val="22"/>
              </w:rPr>
              <w:lastRenderedPageBreak/>
              <w:t>Applicant’s Certification and Statement</w:t>
            </w:r>
          </w:p>
          <w:p w14:paraId="53D4069F" w14:textId="77777777" w:rsidR="009968AD" w:rsidRPr="001E3CB9" w:rsidRDefault="009968AD" w:rsidP="00634595">
            <w:pPr>
              <w:rPr>
                <w:rFonts w:asciiTheme="minorHAnsi" w:hAnsiTheme="minorHAnsi" w:cstheme="minorHAnsi"/>
                <w:iCs/>
                <w:sz w:val="22"/>
                <w:szCs w:val="22"/>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1E3CB9" w:rsidRDefault="009968AD" w:rsidP="00634595">
            <w:pPr>
              <w:rPr>
                <w:rFonts w:asciiTheme="minorHAnsi" w:hAnsiTheme="minorHAnsi" w:cstheme="minorHAnsi"/>
                <w:iCs/>
                <w:sz w:val="22"/>
                <w:szCs w:val="22"/>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1E3CB9" w:rsidRDefault="009968AD" w:rsidP="00634595">
            <w:pPr>
              <w:ind w:left="360" w:hanging="360"/>
              <w:rPr>
                <w:rFonts w:asciiTheme="minorHAnsi" w:hAnsiTheme="minorHAnsi" w:cstheme="minorHAnsi"/>
                <w:iCs/>
                <w:sz w:val="22"/>
                <w:szCs w:val="22"/>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hereby release any party giving information provided by me in this Application, as well as any party providing information about my background, from any and all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1E3CB9" w:rsidRDefault="009968AD" w:rsidP="00634595">
            <w:pPr>
              <w:rPr>
                <w:rFonts w:asciiTheme="minorHAnsi" w:hAnsiTheme="minorHAnsi" w:cstheme="minorHAnsi"/>
                <w:sz w:val="22"/>
                <w:szCs w:val="22"/>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1E3CB9" w:rsidRDefault="009968AD" w:rsidP="00634595">
            <w:pPr>
              <w:rPr>
                <w:rFonts w:asciiTheme="minorHAnsi" w:hAnsiTheme="minorHAnsi" w:cstheme="minorHAnsi"/>
                <w:sz w:val="22"/>
                <w:szCs w:val="22"/>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1E3CB9" w:rsidRDefault="009968AD" w:rsidP="00634595">
            <w:pPr>
              <w:rPr>
                <w:rFonts w:asciiTheme="minorHAnsi" w:hAnsiTheme="minorHAnsi" w:cstheme="minorHAnsi"/>
                <w:iCs/>
                <w:sz w:val="22"/>
                <w:szCs w:val="22"/>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1E3CB9" w:rsidRDefault="009968AD" w:rsidP="00634595">
            <w:pPr>
              <w:rPr>
                <w:rFonts w:asciiTheme="minorHAnsi" w:hAnsiTheme="minorHAnsi" w:cstheme="minorHAnsi"/>
                <w:b/>
                <w:iCs/>
                <w:sz w:val="22"/>
                <w:szCs w:val="22"/>
              </w:rPr>
            </w:pPr>
          </w:p>
          <w:p w14:paraId="012F3EA2"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tc>
      </w:tr>
      <w:tr w:rsidR="009968AD" w14:paraId="4E75A539" w14:textId="77777777" w:rsidTr="001A36C8">
        <w:trPr>
          <w:trHeight w:val="973"/>
        </w:trPr>
        <w:tc>
          <w:tcPr>
            <w:tcW w:w="9977"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52"/>
              <w:gridCol w:w="550"/>
              <w:gridCol w:w="2019"/>
            </w:tblGrid>
            <w:tr w:rsidR="009968AD" w14:paraId="30F842F3" w14:textId="77777777" w:rsidTr="001A36C8">
              <w:trPr>
                <w:trHeight w:val="129"/>
                <w:jc w:val="center"/>
              </w:trPr>
              <w:tc>
                <w:tcPr>
                  <w:tcW w:w="6352" w:type="dxa"/>
                  <w:tcBorders>
                    <w:bottom w:val="single" w:sz="4" w:space="0" w:color="auto"/>
                  </w:tcBorders>
                </w:tcPr>
                <w:p w14:paraId="310B119A" w14:textId="1CFBC6B5" w:rsidR="009968AD" w:rsidRPr="00D7758C" w:rsidRDefault="00333B21"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0"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19"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1A36C8">
              <w:trPr>
                <w:trHeight w:val="293"/>
                <w:jc w:val="center"/>
              </w:trPr>
              <w:tc>
                <w:tcPr>
                  <w:tcW w:w="6352" w:type="dxa"/>
                  <w:tcBorders>
                    <w:top w:val="single" w:sz="4" w:space="0" w:color="auto"/>
                  </w:tcBorders>
                </w:tcPr>
                <w:p w14:paraId="3F2D43D9" w14:textId="77777777" w:rsidR="009968AD" w:rsidRPr="00AF1AAA" w:rsidRDefault="009968AD" w:rsidP="00634595">
                  <w:pPr>
                    <w:jc w:val="center"/>
                    <w:rPr>
                      <w:rFonts w:asciiTheme="minorHAnsi" w:hAnsiTheme="minorHAnsi" w:cstheme="minorHAnsi"/>
                    </w:rPr>
                  </w:pPr>
                  <w:r w:rsidRPr="00AF1AAA">
                    <w:rPr>
                      <w:rFonts w:asciiTheme="minorHAnsi" w:hAnsiTheme="minorHAnsi" w:cstheme="minorHAnsi"/>
                      <w:i/>
                      <w:color w:val="7F7F7F" w:themeColor="text1" w:themeTint="80"/>
                    </w:rPr>
                    <w:t>Applicant’s Signature</w:t>
                  </w:r>
                </w:p>
              </w:tc>
              <w:tc>
                <w:tcPr>
                  <w:tcW w:w="550" w:type="dxa"/>
                </w:tcPr>
                <w:p w14:paraId="4690BCAD" w14:textId="77777777" w:rsidR="009968AD" w:rsidRPr="00901ED0" w:rsidRDefault="009968AD" w:rsidP="00634595"/>
              </w:tc>
              <w:tc>
                <w:tcPr>
                  <w:tcW w:w="2019" w:type="dxa"/>
                  <w:tcBorders>
                    <w:top w:val="single" w:sz="4" w:space="0" w:color="auto"/>
                  </w:tcBorders>
                </w:tcPr>
                <w:p w14:paraId="39A31D1A" w14:textId="77777777" w:rsidR="009968AD" w:rsidRPr="00AF1AAA" w:rsidRDefault="009968AD" w:rsidP="00145C8A">
                  <w:pPr>
                    <w:jc w:val="center"/>
                    <w:rPr>
                      <w:rFonts w:asciiTheme="minorHAnsi" w:hAnsiTheme="minorHAnsi" w:cstheme="minorHAnsi"/>
                    </w:rPr>
                  </w:pPr>
                  <w:r w:rsidRPr="00AF1AAA">
                    <w:rPr>
                      <w:rFonts w:asciiTheme="minorHAnsi" w:hAnsiTheme="minorHAnsi" w:cstheme="minorHAnsi"/>
                      <w:i/>
                      <w:color w:val="7F7F7F" w:themeColor="text1" w:themeTint="80"/>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1A36C8">
        <w:trPr>
          <w:trHeight w:val="1777"/>
        </w:trPr>
        <w:tc>
          <w:tcPr>
            <w:tcW w:w="9977" w:type="dxa"/>
            <w:tcBorders>
              <w:top w:val="nil"/>
            </w:tcBorders>
            <w:vAlign w:val="center"/>
          </w:tcPr>
          <w:p w14:paraId="125050AE" w14:textId="77777777" w:rsidR="009968AD" w:rsidRPr="00AB5DE7" w:rsidRDefault="009968AD" w:rsidP="00634595">
            <w:pPr>
              <w:rPr>
                <w:rFonts w:asciiTheme="minorHAnsi" w:hAnsiTheme="minorHAnsi" w:cstheme="minorHAnsi"/>
              </w:rPr>
            </w:pPr>
            <w:r w:rsidRPr="00AB5DE7">
              <w:rPr>
                <w:rFonts w:asciiTheme="minorHAnsi" w:hAnsiTheme="minorHAnsi" w:cstheme="minorHAnsi"/>
              </w:rPr>
              <w:t>List of Attachments:</w:t>
            </w:r>
          </w:p>
          <w:p w14:paraId="2E33D5F0" w14:textId="0658BABE" w:rsidR="009968AD" w:rsidRPr="004F3F17" w:rsidRDefault="00333B21" w:rsidP="00634595">
            <w:pPr>
              <w:pStyle w:val="ListParagraph"/>
            </w:pPr>
            <w:sdt>
              <w:sdtPr>
                <w:rPr>
                  <w:rStyle w:val="Fillableblue12pt"/>
                  <w:rFonts w:eastAsia="MS Gothic"/>
                </w:rPr>
                <w:id w:val="436807798"/>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opy of diploma or transcript showing your Bachelor’s or Master’s Degree with date awarded</w:t>
            </w:r>
          </w:p>
          <w:p w14:paraId="15A330E8" w14:textId="5630B616" w:rsidR="009968AD" w:rsidRDefault="00333B21" w:rsidP="00634595">
            <w:pPr>
              <w:pStyle w:val="ListParagraph"/>
            </w:pPr>
            <w:sdt>
              <w:sdtPr>
                <w:rPr>
                  <w:rStyle w:val="Fillableblue12pt"/>
                  <w:rFonts w:eastAsia="MS Gothic"/>
                </w:rPr>
                <w:id w:val="-1065184690"/>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Two letters of recommendation dated </w:t>
            </w:r>
            <w:r w:rsidR="00AB5DE7" w:rsidRPr="00BA55F3">
              <w:rPr>
                <w:rFonts w:asciiTheme="minorHAnsi" w:hAnsiTheme="minorHAnsi" w:cstheme="minorHAnsi"/>
                <w:sz w:val="22"/>
                <w:szCs w:val="22"/>
                <w:u w:val="single"/>
              </w:rPr>
              <w:t>within the last two years</w:t>
            </w:r>
          </w:p>
          <w:p w14:paraId="730BBA9F" w14:textId="7E92CB4A" w:rsidR="00AB5DE7" w:rsidRDefault="00333B21" w:rsidP="00634595">
            <w:pPr>
              <w:pStyle w:val="ListParagraph"/>
            </w:pPr>
            <w:sdt>
              <w:sdtPr>
                <w:rPr>
                  <w:rStyle w:val="Fillableblue12pt"/>
                  <w:rFonts w:eastAsia="MS Gothic"/>
                </w:rPr>
                <w:id w:val="283785147"/>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urrent resume</w:t>
            </w:r>
            <w:r w:rsidR="009968AD">
              <w:t xml:space="preserve">    </w:t>
            </w:r>
          </w:p>
          <w:p w14:paraId="206D0887" w14:textId="30CBE62A" w:rsidR="00AB5DE7" w:rsidRDefault="00333B21" w:rsidP="00AB5DE7">
            <w:pPr>
              <w:pStyle w:val="ListParagraph"/>
            </w:pPr>
            <w:sdt>
              <w:sdtPr>
                <w:rPr>
                  <w:rStyle w:val="Fillableblue12pt"/>
                  <w:rFonts w:eastAsia="MS Gothic"/>
                </w:rPr>
                <w:id w:val="-1578048572"/>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List of relevant conferences, workshops and courses attended and/or presentations given</w:t>
            </w:r>
          </w:p>
          <w:p w14:paraId="7CA458E0" w14:textId="3CE7C480" w:rsidR="009968AD" w:rsidRPr="00D20485" w:rsidRDefault="009968AD" w:rsidP="00AB5DE7">
            <w:pPr>
              <w:pStyle w:val="ListParagraph"/>
              <w:rPr>
                <w:sz w:val="16"/>
                <w:szCs w:val="16"/>
              </w:rPr>
            </w:pPr>
            <w:r>
              <w:t xml:space="preserve">     </w:t>
            </w:r>
          </w:p>
        </w:tc>
      </w:tr>
      <w:tr w:rsidR="00AB5DE7" w14:paraId="4720FC56" w14:textId="77777777" w:rsidTr="001A36C8">
        <w:trPr>
          <w:trHeight w:val="1916"/>
        </w:trPr>
        <w:tc>
          <w:tcPr>
            <w:tcW w:w="9977" w:type="dxa"/>
            <w:tcBorders>
              <w:top w:val="nil"/>
            </w:tcBorders>
            <w:vAlign w:val="center"/>
          </w:tcPr>
          <w:p w14:paraId="037243BF" w14:textId="46523F0D" w:rsidR="00AB5DE7" w:rsidRDefault="00AB5DE7" w:rsidP="00AB5DE7">
            <w:pPr>
              <w:pStyle w:val="Header"/>
              <w:tabs>
                <w:tab w:val="clear" w:pos="4320"/>
                <w:tab w:val="clear" w:pos="8640"/>
              </w:tabs>
              <w:spacing w:line="276" w:lineRule="auto"/>
              <w:rPr>
                <w:rFonts w:asciiTheme="minorHAnsi" w:hAnsiTheme="minorHAnsi" w:cstheme="minorHAnsi"/>
                <w:iCs/>
                <w:sz w:val="22"/>
                <w:szCs w:val="22"/>
              </w:rPr>
            </w:pPr>
            <w:r>
              <w:rPr>
                <w:rFonts w:asciiTheme="minorHAnsi" w:hAnsiTheme="minorHAnsi" w:cstheme="minorHAnsi"/>
                <w:i/>
                <w:sz w:val="20"/>
                <w:szCs w:val="20"/>
              </w:rPr>
              <w:t>For Office Use:</w:t>
            </w:r>
            <w:r w:rsidR="00C254C8">
              <w:rPr>
                <w:rFonts w:asciiTheme="minorHAnsi" w:hAnsiTheme="minorHAnsi" w:cstheme="minorHAnsi"/>
                <w:i/>
                <w:sz w:val="20"/>
                <w:szCs w:val="20"/>
              </w:rPr>
              <w:t xml:space="preserve"> </w:t>
            </w:r>
            <w:r>
              <w:rPr>
                <w:rFonts w:asciiTheme="minorHAnsi" w:hAnsiTheme="minorHAnsi" w:cstheme="minorHAnsi"/>
                <w:i/>
                <w:sz w:val="20"/>
                <w:szCs w:val="20"/>
              </w:rPr>
              <w:t xml:space="preserve"> </w:t>
            </w:r>
            <w:r w:rsidRPr="001D603B">
              <w:rPr>
                <w:rFonts w:asciiTheme="minorHAnsi" w:hAnsiTheme="minorHAnsi" w:cstheme="minorHAnsi"/>
                <w:iCs/>
                <w:sz w:val="22"/>
                <w:szCs w:val="22"/>
              </w:rPr>
              <w:t>Center Director verif</w:t>
            </w:r>
            <w:r>
              <w:rPr>
                <w:rFonts w:asciiTheme="minorHAnsi" w:hAnsiTheme="minorHAnsi" w:cstheme="minorHAnsi"/>
                <w:iCs/>
                <w:sz w:val="22"/>
                <w:szCs w:val="22"/>
              </w:rPr>
              <w:t>ies documents were received, places</w:t>
            </w:r>
            <w:r w:rsidRPr="001D603B">
              <w:rPr>
                <w:rFonts w:asciiTheme="minorHAnsi" w:hAnsiTheme="minorHAnsi" w:cstheme="minorHAnsi"/>
                <w:iCs/>
                <w:sz w:val="22"/>
                <w:szCs w:val="22"/>
              </w:rPr>
              <w:t xml:space="preserve"> </w:t>
            </w:r>
            <w:r>
              <w:rPr>
                <w:rFonts w:asciiTheme="minorHAnsi" w:hAnsiTheme="minorHAnsi" w:cstheme="minorHAnsi"/>
                <w:iCs/>
                <w:sz w:val="22"/>
                <w:szCs w:val="22"/>
              </w:rPr>
              <w:t xml:space="preserve">them </w:t>
            </w:r>
            <w:r w:rsidRPr="001D603B">
              <w:rPr>
                <w:rFonts w:asciiTheme="minorHAnsi" w:hAnsiTheme="minorHAnsi" w:cstheme="minorHAnsi"/>
                <w:iCs/>
                <w:sz w:val="22"/>
                <w:szCs w:val="22"/>
              </w:rPr>
              <w:t>in applicant’s file at Center</w:t>
            </w:r>
            <w:r>
              <w:rPr>
                <w:rFonts w:asciiTheme="minorHAnsi" w:hAnsiTheme="minorHAnsi" w:cstheme="minorHAnsi"/>
                <w:iCs/>
                <w:sz w:val="22"/>
                <w:szCs w:val="22"/>
              </w:rPr>
              <w:t>, and signs below</w:t>
            </w:r>
            <w:r w:rsidRPr="001D603B">
              <w:rPr>
                <w:rFonts w:asciiTheme="minorHAnsi" w:hAnsiTheme="minorHAnsi" w:cstheme="minorHAnsi"/>
                <w:iCs/>
                <w:sz w:val="22"/>
                <w:szCs w:val="22"/>
              </w:rPr>
              <w:t>.</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Pr>
                <w:rFonts w:asciiTheme="minorHAnsi" w:hAnsiTheme="minorHAnsi" w:cstheme="minorHAnsi"/>
                <w:iCs/>
                <w:sz w:val="22"/>
                <w:szCs w:val="22"/>
              </w:rPr>
              <w:t>Then s</w:t>
            </w:r>
            <w:r w:rsidRPr="001D603B">
              <w:rPr>
                <w:rFonts w:asciiTheme="minorHAnsi" w:hAnsiTheme="minorHAnsi" w:cstheme="minorHAnsi"/>
                <w:iCs/>
                <w:sz w:val="22"/>
                <w:szCs w:val="22"/>
              </w:rPr>
              <w:t xml:space="preserve">ubmit application, proof of degree, and background clearances to </w:t>
            </w:r>
            <w:r w:rsidR="00C254C8" w:rsidRPr="00C254C8">
              <w:rPr>
                <w:rFonts w:asciiTheme="minorHAnsi" w:hAnsiTheme="minorHAnsi" w:cstheme="minorHAnsi"/>
                <w:iCs/>
                <w:sz w:val="22"/>
                <w:szCs w:val="22"/>
              </w:rPr>
              <w:t>HQAdmin@cdcinc.org</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for appro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5"/>
              <w:gridCol w:w="642"/>
              <w:gridCol w:w="2111"/>
            </w:tblGrid>
            <w:tr w:rsidR="004C2504" w:rsidRPr="00901ED0" w14:paraId="2AF315BA" w14:textId="77777777" w:rsidTr="001A36C8">
              <w:trPr>
                <w:trHeight w:val="482"/>
                <w:jc w:val="center"/>
              </w:trPr>
              <w:tc>
                <w:tcPr>
                  <w:tcW w:w="5975" w:type="dxa"/>
                  <w:tcBorders>
                    <w:bottom w:val="single" w:sz="4" w:space="0" w:color="auto"/>
                  </w:tcBorders>
                  <w:vAlign w:val="bottom"/>
                </w:tcPr>
                <w:p w14:paraId="1B643F28" w14:textId="768A0AC3" w:rsidR="004C2504" w:rsidRPr="00D7758C" w:rsidRDefault="00333B21" w:rsidP="00597A60">
                  <w:pPr>
                    <w:jc w:val="center"/>
                    <w:rPr>
                      <w:rFonts w:ascii="Lucida Calligraphy" w:hAnsi="Lucida Calligraphy"/>
                    </w:rPr>
                  </w:pPr>
                  <w:sdt>
                    <w:sdtPr>
                      <w:rPr>
                        <w:rStyle w:val="Fillablebluesignature"/>
                      </w:rPr>
                      <w:id w:val="1624811045"/>
                      <w:placeholder>
                        <w:docPart w:val="7CB5E6ECD7714BB4AE569708A23DE194"/>
                      </w:placeholder>
                      <w:text/>
                    </w:sdtPr>
                    <w:sdtEndPr>
                      <w:rPr>
                        <w:rStyle w:val="Fillablebluesignature"/>
                      </w:rPr>
                    </w:sdtEndPr>
                    <w:sdtContent>
                      <w:r w:rsidR="00597A60">
                        <w:rPr>
                          <w:rStyle w:val="Fillablebluesignature"/>
                        </w:rPr>
                        <w:t xml:space="preserve">  </w:t>
                      </w:r>
                    </w:sdtContent>
                  </w:sdt>
                </w:p>
              </w:tc>
              <w:tc>
                <w:tcPr>
                  <w:tcW w:w="642" w:type="dxa"/>
                  <w:vAlign w:val="bottom"/>
                </w:tcPr>
                <w:p w14:paraId="6FD7978D" w14:textId="77777777" w:rsidR="004C2504" w:rsidRPr="00901ED0" w:rsidRDefault="004C2504" w:rsidP="004C2504">
                  <w:pPr>
                    <w:rPr>
                      <w:i/>
                    </w:rPr>
                  </w:pPr>
                </w:p>
              </w:tc>
              <w:sdt>
                <w:sdtPr>
                  <w:rPr>
                    <w:rStyle w:val="Fillableblue12pt"/>
                  </w:rPr>
                  <w:id w:val="1307888558"/>
                  <w:placeholder>
                    <w:docPart w:val="423EB097639D44C384C49CF05ABE36D6"/>
                  </w:placeholder>
                  <w:showingPlcHdr/>
                  <w:text/>
                </w:sdtPr>
                <w:sdtEndPr>
                  <w:rPr>
                    <w:rStyle w:val="DefaultParagraphFont"/>
                    <w:rFonts w:ascii="Times New Roman" w:hAnsi="Times New Roman"/>
                    <w:b w:val="0"/>
                    <w:color w:val="auto"/>
                  </w:rPr>
                </w:sdtEndPr>
                <w:sdtContent>
                  <w:tc>
                    <w:tcPr>
                      <w:tcW w:w="2111" w:type="dxa"/>
                      <w:tcBorders>
                        <w:bottom w:val="single" w:sz="4" w:space="0" w:color="auto"/>
                      </w:tcBorders>
                      <w:vAlign w:val="bottom"/>
                    </w:tcPr>
                    <w:p w14:paraId="3CDDFB00" w14:textId="77777777" w:rsidR="004C2504" w:rsidRPr="00901ED0" w:rsidRDefault="004C2504" w:rsidP="004525AF">
                      <w:pPr>
                        <w:jc w:val="center"/>
                      </w:pPr>
                      <w:r w:rsidRPr="00901ED0">
                        <w:t xml:space="preserve">  </w:t>
                      </w:r>
                    </w:p>
                  </w:tc>
                </w:sdtContent>
              </w:sdt>
            </w:tr>
            <w:tr w:rsidR="004C2504" w:rsidRPr="00901ED0" w14:paraId="1BBDBAB2" w14:textId="77777777" w:rsidTr="001A36C8">
              <w:trPr>
                <w:trHeight w:val="482"/>
                <w:jc w:val="center"/>
              </w:trPr>
              <w:tc>
                <w:tcPr>
                  <w:tcW w:w="5975" w:type="dxa"/>
                  <w:tcBorders>
                    <w:top w:val="single" w:sz="4" w:space="0" w:color="auto"/>
                  </w:tcBorders>
                </w:tcPr>
                <w:p w14:paraId="4A955B88" w14:textId="77777777" w:rsidR="004C2504" w:rsidRPr="00AF1AAA" w:rsidRDefault="004C2504" w:rsidP="004C2504">
                  <w:pPr>
                    <w:jc w:val="center"/>
                    <w:rPr>
                      <w:rFonts w:asciiTheme="minorHAnsi" w:hAnsiTheme="minorHAnsi" w:cstheme="minorHAnsi"/>
                      <w:i/>
                    </w:rPr>
                  </w:pPr>
                  <w:r w:rsidRPr="00AF1AAA">
                    <w:rPr>
                      <w:rFonts w:asciiTheme="minorHAnsi" w:hAnsiTheme="minorHAnsi" w:cstheme="minorHAnsi"/>
                      <w:i/>
                      <w:color w:val="7F7F7F" w:themeColor="text1" w:themeTint="80"/>
                    </w:rPr>
                    <w:t>Center Director</w:t>
                  </w:r>
                </w:p>
              </w:tc>
              <w:tc>
                <w:tcPr>
                  <w:tcW w:w="642" w:type="dxa"/>
                </w:tcPr>
                <w:p w14:paraId="5EE55DE0" w14:textId="77777777" w:rsidR="004C2504" w:rsidRPr="00901ED0" w:rsidRDefault="004C2504" w:rsidP="004C2504">
                  <w:pPr>
                    <w:rPr>
                      <w:i/>
                    </w:rPr>
                  </w:pPr>
                </w:p>
              </w:tc>
              <w:tc>
                <w:tcPr>
                  <w:tcW w:w="2111" w:type="dxa"/>
                  <w:tcBorders>
                    <w:top w:val="single" w:sz="4" w:space="0" w:color="auto"/>
                  </w:tcBorders>
                </w:tcPr>
                <w:p w14:paraId="204F42AD" w14:textId="77777777" w:rsidR="004C2504" w:rsidRPr="00AF1AAA" w:rsidRDefault="004C2504" w:rsidP="00145C8A">
                  <w:pPr>
                    <w:jc w:val="center"/>
                    <w:rPr>
                      <w:rFonts w:asciiTheme="minorHAnsi" w:hAnsiTheme="minorHAnsi" w:cstheme="minorHAnsi"/>
                      <w:i/>
                    </w:rPr>
                  </w:pPr>
                  <w:r w:rsidRPr="00AF1AAA">
                    <w:rPr>
                      <w:rFonts w:asciiTheme="minorHAnsi" w:hAnsiTheme="minorHAnsi" w:cstheme="minorHAnsi"/>
                      <w:i/>
                      <w:color w:val="7F7F7F" w:themeColor="text1" w:themeTint="80"/>
                    </w:rPr>
                    <w:t>Date</w:t>
                  </w:r>
                </w:p>
              </w:tc>
            </w:tr>
          </w:tbl>
          <w:p w14:paraId="1813B55A" w14:textId="2AB1D6F4" w:rsidR="00AB5DE7" w:rsidRPr="00AB5DE7" w:rsidRDefault="00AB5DE7" w:rsidP="00AB5DE7">
            <w:pPr>
              <w:rPr>
                <w:rFonts w:asciiTheme="minorHAnsi" w:hAnsiTheme="minorHAnsi" w:cstheme="minorHAnsi"/>
              </w:rPr>
            </w:pPr>
          </w:p>
        </w:tc>
      </w:tr>
    </w:tbl>
    <w:p w14:paraId="038442EE" w14:textId="67D2F4CC" w:rsidR="00364635" w:rsidRPr="008A48A6" w:rsidRDefault="00364635" w:rsidP="00FB21AC">
      <w:pPr>
        <w:spacing w:line="360" w:lineRule="auto"/>
        <w:ind w:left="432"/>
        <w:rPr>
          <w:rFonts w:asciiTheme="minorHAnsi" w:hAnsiTheme="minorHAnsi" w:cstheme="minorHAnsi"/>
        </w:rPr>
      </w:pPr>
    </w:p>
    <w:sectPr w:rsidR="00364635" w:rsidRPr="008A48A6" w:rsidSect="00057396">
      <w:headerReference w:type="even" r:id="rId7"/>
      <w:headerReference w:type="default" r:id="rId8"/>
      <w:footerReference w:type="even" r:id="rId9"/>
      <w:footerReference w:type="default" r:id="rId10"/>
      <w:headerReference w:type="first" r:id="rId11"/>
      <w:footerReference w:type="first" r:id="rId12"/>
      <w:pgSz w:w="12240" w:h="15840" w:code="1"/>
      <w:pgMar w:top="1440" w:right="1008"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766DA" w14:textId="77777777" w:rsidR="00333B21" w:rsidRDefault="00333B21">
      <w:r>
        <w:separator/>
      </w:r>
    </w:p>
  </w:endnote>
  <w:endnote w:type="continuationSeparator" w:id="0">
    <w:p w14:paraId="35B5A9A0" w14:textId="77777777" w:rsidR="00333B21" w:rsidRDefault="00333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altName w:val="Lucida Calligraphy"/>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44128" w14:textId="77777777" w:rsidR="00C254C8" w:rsidRDefault="00C25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7128BABA"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F75EFB">
              <w:rPr>
                <w:rFonts w:asciiTheme="minorHAnsi" w:hAnsiTheme="minorHAnsi" w:cs="Times New Roman"/>
                <w:noProof/>
                <w:color w:val="808080" w:themeColor="background1" w:themeShade="80"/>
                <w:sz w:val="22"/>
                <w:szCs w:val="22"/>
              </w:rPr>
              <w:t>PN5 Application for MSLE Practitioner-1 Course Rev.09-08-2020</w:t>
            </w:r>
            <w:r w:rsidRPr="001F5752">
              <w:rPr>
                <w:rFonts w:asciiTheme="minorHAnsi" w:hAnsiTheme="minorHAnsi" w:cstheme="minorHAnsi"/>
                <w:color w:val="808080" w:themeColor="background1" w:themeShade="80"/>
                <w:sz w:val="22"/>
                <w:szCs w:val="22"/>
              </w:rPr>
              <w:fldChar w:fldCharType="end"/>
            </w:r>
          </w:p>
          <w:p w14:paraId="620DEECB" w14:textId="6D116197" w:rsidR="00DD5157" w:rsidRPr="001F5752" w:rsidRDefault="00DD5157"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p w14:paraId="251089E5" w14:textId="77777777" w:rsidR="00DD5157" w:rsidRPr="00303CAF" w:rsidRDefault="00DD5157">
    <w:pPr>
      <w:pStyle w:val="Footer"/>
      <w:rPr>
        <w:rFonts w:asciiTheme="minorHAnsi" w:hAnsi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744CA" w14:textId="77777777" w:rsidR="00333B21" w:rsidRDefault="00333B21">
      <w:r>
        <w:separator/>
      </w:r>
    </w:p>
  </w:footnote>
  <w:footnote w:type="continuationSeparator" w:id="0">
    <w:p w14:paraId="4DDD7E9C" w14:textId="77777777" w:rsidR="00333B21" w:rsidRDefault="00333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CA8B0" w14:textId="77777777" w:rsidR="00C254C8" w:rsidRDefault="00C25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54744" w14:textId="00CA933F" w:rsidR="00E121A5" w:rsidRPr="00303CAF" w:rsidRDefault="00E121A5" w:rsidP="00E121A5">
    <w:pPr>
      <w:pStyle w:val="Header"/>
      <w:jc w:val="right"/>
      <w:rPr>
        <w:rFonts w:asciiTheme="minorHAnsi" w:hAnsi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0360B" w14:textId="77777777" w:rsidR="00C254C8" w:rsidRDefault="00C25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vNEGvmrDWr637oKi4b4c/8Cy2/V2JBBcuV+5Z8GDzu3UqHPUp6B4kUbcA2MHIpwwxOD8O0irhmeJ/DXtY24KA==" w:salt="IJnZxppf0YTucTY2wTpjUw=="/>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3B33"/>
    <w:rsid w:val="00045C31"/>
    <w:rsid w:val="00057396"/>
    <w:rsid w:val="00061ABC"/>
    <w:rsid w:val="00067497"/>
    <w:rsid w:val="00081792"/>
    <w:rsid w:val="00091A74"/>
    <w:rsid w:val="001050D2"/>
    <w:rsid w:val="00105CD6"/>
    <w:rsid w:val="00105F31"/>
    <w:rsid w:val="00111BF8"/>
    <w:rsid w:val="00124AC4"/>
    <w:rsid w:val="00145C8A"/>
    <w:rsid w:val="001614C9"/>
    <w:rsid w:val="00170C3D"/>
    <w:rsid w:val="00172CE5"/>
    <w:rsid w:val="00180D56"/>
    <w:rsid w:val="00187CAE"/>
    <w:rsid w:val="001A36C8"/>
    <w:rsid w:val="001A3EB9"/>
    <w:rsid w:val="001B3944"/>
    <w:rsid w:val="001D1101"/>
    <w:rsid w:val="001E3CB9"/>
    <w:rsid w:val="001F0B59"/>
    <w:rsid w:val="001F5184"/>
    <w:rsid w:val="001F5752"/>
    <w:rsid w:val="0020145E"/>
    <w:rsid w:val="00203629"/>
    <w:rsid w:val="00210CD4"/>
    <w:rsid w:val="00220BC5"/>
    <w:rsid w:val="00235474"/>
    <w:rsid w:val="00242229"/>
    <w:rsid w:val="002465FA"/>
    <w:rsid w:val="002652AA"/>
    <w:rsid w:val="00270083"/>
    <w:rsid w:val="0027222E"/>
    <w:rsid w:val="00275390"/>
    <w:rsid w:val="0027680F"/>
    <w:rsid w:val="00285325"/>
    <w:rsid w:val="002979AA"/>
    <w:rsid w:val="002B04D0"/>
    <w:rsid w:val="002D1873"/>
    <w:rsid w:val="002E567C"/>
    <w:rsid w:val="002F15C3"/>
    <w:rsid w:val="00303CAF"/>
    <w:rsid w:val="0030636D"/>
    <w:rsid w:val="00315F33"/>
    <w:rsid w:val="003256AB"/>
    <w:rsid w:val="00333B21"/>
    <w:rsid w:val="003436A7"/>
    <w:rsid w:val="00346A02"/>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317A"/>
    <w:rsid w:val="003E7929"/>
    <w:rsid w:val="003F31A9"/>
    <w:rsid w:val="003F5AE9"/>
    <w:rsid w:val="0040413C"/>
    <w:rsid w:val="0040514E"/>
    <w:rsid w:val="0041503A"/>
    <w:rsid w:val="00416CF2"/>
    <w:rsid w:val="00420710"/>
    <w:rsid w:val="0042166A"/>
    <w:rsid w:val="0042694A"/>
    <w:rsid w:val="0042705B"/>
    <w:rsid w:val="004272AF"/>
    <w:rsid w:val="004326BE"/>
    <w:rsid w:val="0043700D"/>
    <w:rsid w:val="004525AF"/>
    <w:rsid w:val="0046115D"/>
    <w:rsid w:val="00463BFA"/>
    <w:rsid w:val="00485896"/>
    <w:rsid w:val="004A018C"/>
    <w:rsid w:val="004C2504"/>
    <w:rsid w:val="004D6D3B"/>
    <w:rsid w:val="004E4274"/>
    <w:rsid w:val="004F4ACC"/>
    <w:rsid w:val="004F5713"/>
    <w:rsid w:val="005029AC"/>
    <w:rsid w:val="0051768C"/>
    <w:rsid w:val="00526AF8"/>
    <w:rsid w:val="00532365"/>
    <w:rsid w:val="005428EA"/>
    <w:rsid w:val="00543A80"/>
    <w:rsid w:val="0054506C"/>
    <w:rsid w:val="0055288F"/>
    <w:rsid w:val="00554E61"/>
    <w:rsid w:val="00554FA0"/>
    <w:rsid w:val="00561D96"/>
    <w:rsid w:val="00591F18"/>
    <w:rsid w:val="00595435"/>
    <w:rsid w:val="00597A60"/>
    <w:rsid w:val="005A1939"/>
    <w:rsid w:val="005A24AF"/>
    <w:rsid w:val="005C0834"/>
    <w:rsid w:val="005C5E8E"/>
    <w:rsid w:val="005D3B57"/>
    <w:rsid w:val="005E7D9F"/>
    <w:rsid w:val="005E7DEA"/>
    <w:rsid w:val="00603E57"/>
    <w:rsid w:val="00611ACC"/>
    <w:rsid w:val="00625B36"/>
    <w:rsid w:val="0063503F"/>
    <w:rsid w:val="00636E7A"/>
    <w:rsid w:val="00692441"/>
    <w:rsid w:val="006954B1"/>
    <w:rsid w:val="00697656"/>
    <w:rsid w:val="006A492A"/>
    <w:rsid w:val="006A690C"/>
    <w:rsid w:val="006D3243"/>
    <w:rsid w:val="006D37D3"/>
    <w:rsid w:val="006D5855"/>
    <w:rsid w:val="006F3EAB"/>
    <w:rsid w:val="007033DA"/>
    <w:rsid w:val="007309B5"/>
    <w:rsid w:val="00732148"/>
    <w:rsid w:val="00733D33"/>
    <w:rsid w:val="00745044"/>
    <w:rsid w:val="00752495"/>
    <w:rsid w:val="00770B37"/>
    <w:rsid w:val="0077365B"/>
    <w:rsid w:val="007802C7"/>
    <w:rsid w:val="007927AB"/>
    <w:rsid w:val="007937DC"/>
    <w:rsid w:val="00795ACE"/>
    <w:rsid w:val="007A7CC4"/>
    <w:rsid w:val="007C34DB"/>
    <w:rsid w:val="007C7506"/>
    <w:rsid w:val="007D68B6"/>
    <w:rsid w:val="007F02EF"/>
    <w:rsid w:val="00803328"/>
    <w:rsid w:val="008164DC"/>
    <w:rsid w:val="008368D3"/>
    <w:rsid w:val="00857CA4"/>
    <w:rsid w:val="00863914"/>
    <w:rsid w:val="00886BA9"/>
    <w:rsid w:val="008936D2"/>
    <w:rsid w:val="008A48A6"/>
    <w:rsid w:val="008A6591"/>
    <w:rsid w:val="008A775B"/>
    <w:rsid w:val="008B40FE"/>
    <w:rsid w:val="008B6A2C"/>
    <w:rsid w:val="008C6A6C"/>
    <w:rsid w:val="008D3C72"/>
    <w:rsid w:val="008E796D"/>
    <w:rsid w:val="00902D5A"/>
    <w:rsid w:val="009050A7"/>
    <w:rsid w:val="009104C1"/>
    <w:rsid w:val="00942DEB"/>
    <w:rsid w:val="00971373"/>
    <w:rsid w:val="009747EF"/>
    <w:rsid w:val="00994559"/>
    <w:rsid w:val="009968AD"/>
    <w:rsid w:val="009A2479"/>
    <w:rsid w:val="009B5EDD"/>
    <w:rsid w:val="009B5F84"/>
    <w:rsid w:val="009C71D6"/>
    <w:rsid w:val="009D4940"/>
    <w:rsid w:val="009F4093"/>
    <w:rsid w:val="009F70F6"/>
    <w:rsid w:val="00A10BCD"/>
    <w:rsid w:val="00A15C06"/>
    <w:rsid w:val="00A30B50"/>
    <w:rsid w:val="00A4171A"/>
    <w:rsid w:val="00A60D91"/>
    <w:rsid w:val="00A63D32"/>
    <w:rsid w:val="00A651A1"/>
    <w:rsid w:val="00A73A87"/>
    <w:rsid w:val="00A7448F"/>
    <w:rsid w:val="00AB207F"/>
    <w:rsid w:val="00AB5DE7"/>
    <w:rsid w:val="00AC1DAA"/>
    <w:rsid w:val="00AC3298"/>
    <w:rsid w:val="00AE78A4"/>
    <w:rsid w:val="00AF1AAA"/>
    <w:rsid w:val="00B0467B"/>
    <w:rsid w:val="00B062E7"/>
    <w:rsid w:val="00B42DDA"/>
    <w:rsid w:val="00B4571C"/>
    <w:rsid w:val="00B47F92"/>
    <w:rsid w:val="00B51390"/>
    <w:rsid w:val="00B5173C"/>
    <w:rsid w:val="00B60491"/>
    <w:rsid w:val="00B64028"/>
    <w:rsid w:val="00B67AB9"/>
    <w:rsid w:val="00B84711"/>
    <w:rsid w:val="00B94A0A"/>
    <w:rsid w:val="00B973E2"/>
    <w:rsid w:val="00BA159A"/>
    <w:rsid w:val="00BA3FA7"/>
    <w:rsid w:val="00BF59A8"/>
    <w:rsid w:val="00C121B5"/>
    <w:rsid w:val="00C254C8"/>
    <w:rsid w:val="00C27B8A"/>
    <w:rsid w:val="00C34AF9"/>
    <w:rsid w:val="00C35FC0"/>
    <w:rsid w:val="00C4363F"/>
    <w:rsid w:val="00C45053"/>
    <w:rsid w:val="00C47C3E"/>
    <w:rsid w:val="00C53298"/>
    <w:rsid w:val="00C76491"/>
    <w:rsid w:val="00C80CA6"/>
    <w:rsid w:val="00CA07BC"/>
    <w:rsid w:val="00CC7DC3"/>
    <w:rsid w:val="00CD4BAE"/>
    <w:rsid w:val="00CD61BF"/>
    <w:rsid w:val="00CE2337"/>
    <w:rsid w:val="00D05932"/>
    <w:rsid w:val="00D13848"/>
    <w:rsid w:val="00D15844"/>
    <w:rsid w:val="00D20B05"/>
    <w:rsid w:val="00D2278E"/>
    <w:rsid w:val="00D263BB"/>
    <w:rsid w:val="00D26D63"/>
    <w:rsid w:val="00D522DD"/>
    <w:rsid w:val="00D607E3"/>
    <w:rsid w:val="00D64747"/>
    <w:rsid w:val="00D66C4F"/>
    <w:rsid w:val="00D85A40"/>
    <w:rsid w:val="00D86C17"/>
    <w:rsid w:val="00D873BC"/>
    <w:rsid w:val="00DA0BF8"/>
    <w:rsid w:val="00DC291C"/>
    <w:rsid w:val="00DC504D"/>
    <w:rsid w:val="00DD5157"/>
    <w:rsid w:val="00DF197A"/>
    <w:rsid w:val="00DF3399"/>
    <w:rsid w:val="00E03A76"/>
    <w:rsid w:val="00E121A5"/>
    <w:rsid w:val="00E12376"/>
    <w:rsid w:val="00E30B07"/>
    <w:rsid w:val="00E423BF"/>
    <w:rsid w:val="00E43D27"/>
    <w:rsid w:val="00E75CC1"/>
    <w:rsid w:val="00EA68CD"/>
    <w:rsid w:val="00EB37ED"/>
    <w:rsid w:val="00EB5EF8"/>
    <w:rsid w:val="00EC4E55"/>
    <w:rsid w:val="00ED265F"/>
    <w:rsid w:val="00ED75E9"/>
    <w:rsid w:val="00EE1512"/>
    <w:rsid w:val="00EF1900"/>
    <w:rsid w:val="00EF6C29"/>
    <w:rsid w:val="00F07264"/>
    <w:rsid w:val="00F13582"/>
    <w:rsid w:val="00F15160"/>
    <w:rsid w:val="00F21E74"/>
    <w:rsid w:val="00F40911"/>
    <w:rsid w:val="00F41600"/>
    <w:rsid w:val="00F639E6"/>
    <w:rsid w:val="00F65AE0"/>
    <w:rsid w:val="00F73D36"/>
    <w:rsid w:val="00F756DD"/>
    <w:rsid w:val="00F75EFB"/>
    <w:rsid w:val="00F80C4F"/>
    <w:rsid w:val="00F928B5"/>
    <w:rsid w:val="00FA4E29"/>
    <w:rsid w:val="00FB21AC"/>
    <w:rsid w:val="00FC4586"/>
    <w:rsid w:val="00FC74EA"/>
    <w:rsid w:val="00FD0E2D"/>
    <w:rsid w:val="00FD3D96"/>
    <w:rsid w:val="00FD5F87"/>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5A3F86" w:rsidP="005A3F86">
          <w:pPr>
            <w:pStyle w:val="726AE8E0600C40DDABDFCF37D4132FE419"/>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5A3F86" w:rsidP="005A3F86">
          <w:pPr>
            <w:pStyle w:val="8D4CA7156ADD4DF4AAC2E6F1D8AC510A13"/>
          </w:pPr>
          <w:r w:rsidRPr="00081792">
            <w:rPr>
              <w:rFonts w:asciiTheme="minorHAnsi" w:hAnsiTheme="minorHAnsi" w:cstheme="minorHAnsi"/>
            </w:rPr>
            <w:t xml:space="preserve">  </w:t>
          </w:r>
        </w:p>
      </w:docPartBody>
    </w:docPart>
    <w:docPart>
      <w:docPartPr>
        <w:name w:val="A614B7A409CF41B0B23A9B835A1D8E5B"/>
        <w:category>
          <w:name w:val="General"/>
          <w:gallery w:val="placeholder"/>
        </w:category>
        <w:types>
          <w:type w:val="bbPlcHdr"/>
        </w:types>
        <w:behaviors>
          <w:behavior w:val="content"/>
        </w:behaviors>
        <w:guid w:val="{4C46A4FA-D0A7-4A94-8DA9-29240DC45434}"/>
      </w:docPartPr>
      <w:docPartBody>
        <w:p w:rsidR="009A6AC3" w:rsidRDefault="005A3F86" w:rsidP="005A3F86">
          <w:pPr>
            <w:pStyle w:val="A614B7A409CF41B0B23A9B835A1D8E5B13"/>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7CB5E6ECD7714BB4AE569708A23DE194"/>
        <w:category>
          <w:name w:val="General"/>
          <w:gallery w:val="placeholder"/>
        </w:category>
        <w:types>
          <w:type w:val="bbPlcHdr"/>
        </w:types>
        <w:behaviors>
          <w:behavior w:val="content"/>
        </w:behaviors>
        <w:guid w:val="{E841088C-D871-469C-AA12-0054B4C9B552}"/>
      </w:docPartPr>
      <w:docPartBody>
        <w:p w:rsidR="009A6AC3" w:rsidRDefault="008F1976" w:rsidP="008F1976">
          <w:pPr>
            <w:pStyle w:val="7CB5E6ECD7714BB4AE569708A23DE194"/>
          </w:pPr>
          <w:r w:rsidRPr="008B396E">
            <w:rPr>
              <w:rFonts w:ascii="Lucida Calligraphy" w:hAnsi="Lucida Calligraphy"/>
              <w:i/>
              <w:sz w:val="28"/>
              <w:szCs w:val="28"/>
            </w:rPr>
            <w:t xml:space="preserve">  </w:t>
          </w:r>
        </w:p>
      </w:docPartBody>
    </w:docPart>
    <w:docPart>
      <w:docPartPr>
        <w:name w:val="423EB097639D44C384C49CF05ABE36D6"/>
        <w:category>
          <w:name w:val="General"/>
          <w:gallery w:val="placeholder"/>
        </w:category>
        <w:types>
          <w:type w:val="bbPlcHdr"/>
        </w:types>
        <w:behaviors>
          <w:behavior w:val="content"/>
        </w:behaviors>
        <w:guid w:val="{8ABD78A2-BAAD-456B-903F-599A4189649D}"/>
      </w:docPartPr>
      <w:docPartBody>
        <w:p w:rsidR="009A6AC3" w:rsidRDefault="005A3F86" w:rsidP="008F1976">
          <w:pPr>
            <w:pStyle w:val="423EB097639D44C384C49CF05ABE36D6"/>
          </w:pPr>
          <w:r w:rsidRPr="00901ED0">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D68B7E993F9747C38B5B800C44902C99"/>
        <w:category>
          <w:name w:val="General"/>
          <w:gallery w:val="placeholder"/>
        </w:category>
        <w:types>
          <w:type w:val="bbPlcHdr"/>
        </w:types>
        <w:behaviors>
          <w:behavior w:val="content"/>
        </w:behaviors>
        <w:guid w:val="{9468AAE0-25B3-4817-99DF-2380C81DBA48}"/>
      </w:docPartPr>
      <w:docPartBody>
        <w:p w:rsidR="007E191E" w:rsidRDefault="005A3F86" w:rsidP="005A3F86">
          <w:pPr>
            <w:pStyle w:val="D68B7E993F9747C38B5B800C44902C993"/>
          </w:pPr>
          <w:r w:rsidRPr="008C6A6C">
            <w:rPr>
              <w:rStyle w:val="PlaceholderText"/>
              <w:rFonts w:ascii="Lucida Calligraphy" w:hAnsi="Lucida Calligraphy"/>
            </w:rPr>
            <w:t xml:space="preserve">  </w:t>
          </w:r>
        </w:p>
      </w:docPartBody>
    </w:docPart>
    <w:docPart>
      <w:docPartPr>
        <w:name w:val="471683AD02A24DF3A0DDAC22FA998187"/>
        <w:category>
          <w:name w:val="General"/>
          <w:gallery w:val="placeholder"/>
        </w:category>
        <w:types>
          <w:type w:val="bbPlcHdr"/>
        </w:types>
        <w:behaviors>
          <w:behavior w:val="content"/>
        </w:behaviors>
        <w:guid w:val="{60660EC5-17B5-4F6D-B53F-5B3C731D6EB5}"/>
      </w:docPartPr>
      <w:docPartBody>
        <w:p w:rsidR="007E191E" w:rsidRDefault="005A3F86" w:rsidP="005A3F86">
          <w:pPr>
            <w:pStyle w:val="471683AD02A24DF3A0DDAC22FA998187"/>
          </w:pPr>
          <w:r w:rsidRPr="00E75CC1">
            <w:rPr>
              <w:rStyle w:val="PlaceholderText"/>
            </w:rPr>
            <w:t xml:space="preserve">  </w:t>
          </w:r>
        </w:p>
      </w:docPartBody>
    </w:docPart>
    <w:docPart>
      <w:docPartPr>
        <w:name w:val="E85F128130334FE1A30DD777A524D12B"/>
        <w:category>
          <w:name w:val="General"/>
          <w:gallery w:val="placeholder"/>
        </w:category>
        <w:types>
          <w:type w:val="bbPlcHdr"/>
        </w:types>
        <w:behaviors>
          <w:behavior w:val="content"/>
        </w:behaviors>
        <w:guid w:val="{D4875D14-8265-4D98-BD7A-DF914510BAF4}"/>
      </w:docPartPr>
      <w:docPartBody>
        <w:p w:rsidR="007E191E" w:rsidRDefault="005A3F86" w:rsidP="005A3F86">
          <w:pPr>
            <w:pStyle w:val="E85F128130334FE1A30DD777A524D12B"/>
          </w:pPr>
          <w:r w:rsidRPr="008C6A6C">
            <w:rPr>
              <w:rStyle w:val="PlaceholderText"/>
              <w:rFonts w:ascii="Lucida Calligraphy" w:hAnsi="Lucida Calligraphy"/>
            </w:rPr>
            <w:t xml:space="preserve">  </w:t>
          </w:r>
        </w:p>
      </w:docPartBody>
    </w:docPart>
    <w:docPart>
      <w:docPartPr>
        <w:name w:val="269E8009485D4E70A29579F22F6B4892"/>
        <w:category>
          <w:name w:val="General"/>
          <w:gallery w:val="placeholder"/>
        </w:category>
        <w:types>
          <w:type w:val="bbPlcHdr"/>
        </w:types>
        <w:behaviors>
          <w:behavior w:val="content"/>
        </w:behaviors>
        <w:guid w:val="{6FBECF45-0A3F-4094-A1AD-9B6C3EF87524}"/>
      </w:docPartPr>
      <w:docPartBody>
        <w:p w:rsidR="007E191E" w:rsidRDefault="005A3F86" w:rsidP="005A3F86">
          <w:pPr>
            <w:pStyle w:val="269E8009485D4E70A29579F22F6B48923"/>
          </w:pPr>
          <w:r w:rsidRPr="00E75CC1">
            <w:rPr>
              <w:rStyle w:val="PlaceholderText"/>
            </w:rPr>
            <w:t xml:space="preserve">  </w:t>
          </w:r>
        </w:p>
      </w:docPartBody>
    </w:docPart>
    <w:docPart>
      <w:docPartPr>
        <w:name w:val="AA9C74CF14524F49BCF0D1EBF75C6AF7"/>
        <w:category>
          <w:name w:val="General"/>
          <w:gallery w:val="placeholder"/>
        </w:category>
        <w:types>
          <w:type w:val="bbPlcHdr"/>
        </w:types>
        <w:behaviors>
          <w:behavior w:val="content"/>
        </w:behaviors>
        <w:guid w:val="{41674F91-BB61-4D0F-9CEF-C63847FBC0D5}"/>
      </w:docPartPr>
      <w:docPartBody>
        <w:p w:rsidR="007E191E" w:rsidRDefault="005A3F86" w:rsidP="005A3F86">
          <w:pPr>
            <w:pStyle w:val="AA9C74CF14524F49BCF0D1EBF75C6AF71"/>
          </w:pPr>
          <w:r>
            <w:rPr>
              <w:rFonts w:ascii="Calibri" w:hAnsi="Calibri" w:cs="Calibri"/>
              <w:b/>
              <w:sz w:val="22"/>
              <w:szCs w:val="22"/>
            </w:rPr>
            <w:t xml:space="preserve">   </w:t>
          </w:r>
        </w:p>
      </w:docPartBody>
    </w:docPart>
    <w:docPart>
      <w:docPartPr>
        <w:name w:val="53B14FA6B27A49069B894418EA8D0135"/>
        <w:category>
          <w:name w:val="General"/>
          <w:gallery w:val="placeholder"/>
        </w:category>
        <w:types>
          <w:type w:val="bbPlcHdr"/>
        </w:types>
        <w:behaviors>
          <w:behavior w:val="content"/>
        </w:behaviors>
        <w:guid w:val="{AA72E62E-5250-43CA-9354-E3C4B4A9E75A}"/>
      </w:docPartPr>
      <w:docPartBody>
        <w:p w:rsidR="007E191E" w:rsidRDefault="005A3F86" w:rsidP="005A3F86">
          <w:pPr>
            <w:pStyle w:val="53B14FA6B27A49069B894418EA8D01351"/>
          </w:pPr>
          <w:r>
            <w:rPr>
              <w:rFonts w:ascii="Calibri" w:hAnsi="Calibri" w:cs="Calibri"/>
              <w:b/>
              <w:sz w:val="22"/>
              <w:szCs w:val="22"/>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5A3F86" w:rsidP="005A3F86">
          <w:pPr>
            <w:pStyle w:val="7EE3C699A058407A99BBFA331E8432901"/>
          </w:pPr>
          <w:r>
            <w:rPr>
              <w:rFonts w:asciiTheme="minorHAnsi" w:hAnsiTheme="minorHAnsi" w:cstheme="minorHAnsi"/>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5A3F86" w:rsidP="005A3F86">
          <w:pPr>
            <w:pStyle w:val="7A12B7D021D94E8BB532943DECEA5A561"/>
          </w:pPr>
          <w:r>
            <w:rPr>
              <w:rFonts w:asciiTheme="minorHAnsi" w:hAnsiTheme="minorHAnsi" w:cstheme="minorHAnsi"/>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5A3F86" w:rsidP="005A3F86">
          <w:pPr>
            <w:pStyle w:val="2C97758C200A4C2DB7A412E0F0D82B4F1"/>
          </w:pPr>
          <w:r>
            <w:rPr>
              <w:rFonts w:asciiTheme="minorHAnsi" w:hAnsiTheme="minorHAnsi" w:cstheme="minorHAnsi"/>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5A3F86" w:rsidP="005A3F86">
          <w:pPr>
            <w:pStyle w:val="910D9F72FF1C4B8CBD0E8296C37D90011"/>
          </w:pPr>
          <w:r>
            <w:rPr>
              <w:rFonts w:asciiTheme="minorHAnsi" w:hAnsiTheme="minorHAnsi" w:cstheme="minorHAnsi"/>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5A3F86" w:rsidP="005A3F86">
          <w:pPr>
            <w:pStyle w:val="78446CE7CADE4128BEE995E366FDBA371"/>
          </w:pPr>
          <w:r>
            <w:rPr>
              <w:rFonts w:asciiTheme="minorHAnsi" w:hAnsiTheme="minorHAnsi" w:cstheme="minorHAnsi"/>
            </w:rPr>
            <w:t xml:space="preserve">    </w:t>
          </w:r>
        </w:p>
      </w:docPartBody>
    </w:docPart>
    <w:docPart>
      <w:docPartPr>
        <w:name w:val="BC14CF01D0824F7CB472D77BAEE238F6"/>
        <w:category>
          <w:name w:val="General"/>
          <w:gallery w:val="placeholder"/>
        </w:category>
        <w:types>
          <w:type w:val="bbPlcHdr"/>
        </w:types>
        <w:behaviors>
          <w:behavior w:val="content"/>
        </w:behaviors>
        <w:guid w:val="{7B974447-D63B-4DF7-A4BD-1C1BEE939902}"/>
      </w:docPartPr>
      <w:docPartBody>
        <w:p w:rsidR="007E191E" w:rsidRDefault="005A3F86" w:rsidP="005A3F86">
          <w:pPr>
            <w:pStyle w:val="BC14CF01D0824F7CB472D77BAEE238F61"/>
          </w:pPr>
          <w:r>
            <w:rPr>
              <w:rFonts w:ascii="Calibri" w:hAnsi="Calibri" w:cs="Calibri"/>
              <w:sz w:val="22"/>
              <w:szCs w:val="22"/>
            </w:rPr>
            <w:t xml:space="preserve">    </w:t>
          </w:r>
        </w:p>
      </w:docPartBody>
    </w:docPart>
    <w:docPart>
      <w:docPartPr>
        <w:name w:val="C3262C12D7BE4E3BB83CF703EB497919"/>
        <w:category>
          <w:name w:val="General"/>
          <w:gallery w:val="placeholder"/>
        </w:category>
        <w:types>
          <w:type w:val="bbPlcHdr"/>
        </w:types>
        <w:behaviors>
          <w:behavior w:val="content"/>
        </w:behaviors>
        <w:guid w:val="{482130F9-4015-4865-BD73-CB1C06E9353F}"/>
      </w:docPartPr>
      <w:docPartBody>
        <w:p w:rsidR="007E191E" w:rsidRDefault="005A3F86" w:rsidP="005A3F86">
          <w:pPr>
            <w:pStyle w:val="C3262C12D7BE4E3BB83CF703EB4979191"/>
          </w:pPr>
          <w:r>
            <w:rPr>
              <w:rFonts w:ascii="Calibri" w:hAnsi="Calibri" w:cs="Calibri"/>
              <w:sz w:val="22"/>
              <w:szCs w:val="22"/>
            </w:rPr>
            <w:t xml:space="preserve">    </w:t>
          </w:r>
        </w:p>
      </w:docPartBody>
    </w:docPart>
    <w:docPart>
      <w:docPartPr>
        <w:name w:val="5CF31EE5B2434E3AB2E0F53010461D9B"/>
        <w:category>
          <w:name w:val="General"/>
          <w:gallery w:val="placeholder"/>
        </w:category>
        <w:types>
          <w:type w:val="bbPlcHdr"/>
        </w:types>
        <w:behaviors>
          <w:behavior w:val="content"/>
        </w:behaviors>
        <w:guid w:val="{172DF062-C689-4305-A877-A35138440973}"/>
      </w:docPartPr>
      <w:docPartBody>
        <w:p w:rsidR="007E191E" w:rsidRDefault="005A3F86" w:rsidP="005A3F86">
          <w:pPr>
            <w:pStyle w:val="5CF31EE5B2434E3AB2E0F53010461D9B1"/>
          </w:pPr>
          <w:r>
            <w:rPr>
              <w:rFonts w:ascii="Calibri" w:hAnsi="Calibri" w:cs="Calibr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5A3F86" w:rsidP="005A3F86">
          <w:pPr>
            <w:pStyle w:val="582EF058190A4EDDA5A1D3D9D38D852F1"/>
          </w:pPr>
          <w:r>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5A3F86" w:rsidP="005A3F86">
          <w:pPr>
            <w:pStyle w:val="AB9C9101E86B45C89F075A1BAA70F5491"/>
          </w:pPr>
          <w:r>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5A3F86" w:rsidP="005A3F86">
          <w:pPr>
            <w:pStyle w:val="4DCDDB9FA8A647B5A9C4FDB65A33B118"/>
          </w:pPr>
          <w:r>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5A3F86" w:rsidP="005A3F86">
          <w:pPr>
            <w:pStyle w:val="D2ED4DB00E3B403EB1AB14C8AB7685D6"/>
          </w:pPr>
          <w:r>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5A3F86" w:rsidP="005A3F86">
          <w:pPr>
            <w:pStyle w:val="750CCBAE3A064C9BAAD42525B62CD35A"/>
          </w:pPr>
          <w:r>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5A3F86" w:rsidP="005A3F86">
          <w:pPr>
            <w:pStyle w:val="1CC1415304AA4972BDC7BC0F68E75224"/>
          </w:pPr>
          <w:r>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5A3F86" w:rsidP="005A3F86">
          <w:pPr>
            <w:pStyle w:val="F05A66BB4D4C4F25AF852CD6E32A2DA1"/>
          </w:pPr>
          <w:r>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5A3F86" w:rsidP="005A3F86">
          <w:pPr>
            <w:pStyle w:val="D7EF59F10F6941FDA5719B3EAE4FE8BB"/>
          </w:pPr>
          <w:r>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5A3F86" w:rsidP="005A3F86">
          <w:pPr>
            <w:pStyle w:val="7B5A6BD61A1C400FB5BD4A1FD4C2A240"/>
          </w:pPr>
          <w:r>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5A3F86" w:rsidP="005A3F86">
          <w:pPr>
            <w:pStyle w:val="DAF1CFF8B77E4D748D3CC8B2EF092AB5"/>
          </w:pPr>
          <w:r>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5A3F86" w:rsidP="005A3F86">
          <w:pPr>
            <w:pStyle w:val="5214B006624444328AFE5A26C1DCD43F"/>
          </w:pPr>
          <w:r>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5A3F86" w:rsidP="005A3F86">
          <w:pPr>
            <w:pStyle w:val="A022802D54424631952D336B1034BF26"/>
          </w:pPr>
          <w:r>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5A3F86" w:rsidP="005A3F86">
          <w:pPr>
            <w:pStyle w:val="CA42872A4E014FE8AF50CB524943CF62"/>
          </w:pPr>
          <w:r>
            <w:rPr>
              <w:rFonts w:ascii="Calibri" w:hAnsi="Calibri" w:cs="Calibri"/>
              <w:b/>
              <w:sz w:val="22"/>
              <w:szCs w:val="22"/>
            </w:rPr>
            <w:t xml:space="preserve">    </w:t>
          </w:r>
        </w:p>
      </w:docPartBody>
    </w:docPart>
    <w:docPart>
      <w:docPartPr>
        <w:name w:val="D0894384A79A4D7691E04BBF5C21A5AA"/>
        <w:category>
          <w:name w:val="General"/>
          <w:gallery w:val="placeholder"/>
        </w:category>
        <w:types>
          <w:type w:val="bbPlcHdr"/>
        </w:types>
        <w:behaviors>
          <w:behavior w:val="content"/>
        </w:behaviors>
        <w:guid w:val="{4A30BB9A-5D73-4F16-9978-351BAA57ADDD}"/>
      </w:docPartPr>
      <w:docPartBody>
        <w:p w:rsidR="007E191E" w:rsidRDefault="005A3F86" w:rsidP="005A3F86">
          <w:pPr>
            <w:pStyle w:val="D0894384A79A4D7691E04BBF5C21A5AA"/>
          </w:pPr>
          <w:r>
            <w:rPr>
              <w:rFonts w:asciiTheme="minorHAnsi" w:hAnsiTheme="minorHAnsi" w:cstheme="minorHAnsi"/>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5A3F86" w:rsidP="005A3F86">
          <w:pPr>
            <w:pStyle w:val="B92138C28AE4456B8B096978527159E1"/>
          </w:pPr>
          <w:r>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5A3F86" w:rsidP="005A3F86">
          <w:pPr>
            <w:pStyle w:val="05CDE46747704870A2844ED2CF23707D"/>
          </w:pPr>
          <w:r>
            <w:rPr>
              <w:rFonts w:asciiTheme="minorHAnsi" w:hAnsiTheme="minorHAnsi" w:cstheme="minorHAnsi"/>
              <w:bCs/>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altName w:val="Lucida Calligraphy"/>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C76"/>
    <w:rsid w:val="00022CAF"/>
    <w:rsid w:val="000240E2"/>
    <w:rsid w:val="00030A5D"/>
    <w:rsid w:val="00047483"/>
    <w:rsid w:val="000F0F1C"/>
    <w:rsid w:val="00120EEB"/>
    <w:rsid w:val="001563F3"/>
    <w:rsid w:val="00175C76"/>
    <w:rsid w:val="001E6651"/>
    <w:rsid w:val="002C664E"/>
    <w:rsid w:val="00326A6B"/>
    <w:rsid w:val="00394E42"/>
    <w:rsid w:val="00461714"/>
    <w:rsid w:val="004D014C"/>
    <w:rsid w:val="005A3F86"/>
    <w:rsid w:val="006C6D18"/>
    <w:rsid w:val="006F125B"/>
    <w:rsid w:val="007E191E"/>
    <w:rsid w:val="008E2D75"/>
    <w:rsid w:val="008F1976"/>
    <w:rsid w:val="009035F3"/>
    <w:rsid w:val="009A6AC3"/>
    <w:rsid w:val="00A25DC4"/>
    <w:rsid w:val="00A436CB"/>
    <w:rsid w:val="00A52862"/>
    <w:rsid w:val="00A67251"/>
    <w:rsid w:val="00A723BD"/>
    <w:rsid w:val="00AD56FD"/>
    <w:rsid w:val="00B116A2"/>
    <w:rsid w:val="00B74864"/>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3F86"/>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7CB5E6ECD7714BB4AE569708A23DE194">
    <w:name w:val="7CB5E6ECD7714BB4AE569708A23DE194"/>
    <w:rsid w:val="008F1976"/>
  </w:style>
  <w:style w:type="paragraph" w:customStyle="1" w:styleId="423EB097639D44C384C49CF05ABE36D6">
    <w:name w:val="423EB097639D44C384C49CF05ABE36D6"/>
    <w:rsid w:val="008F1976"/>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471683AD02A24DF3A0DDAC22FA998187">
    <w:name w:val="471683AD02A24DF3A0DDAC22FA998187"/>
    <w:rsid w:val="005A3F86"/>
  </w:style>
  <w:style w:type="paragraph" w:customStyle="1" w:styleId="E85F128130334FE1A30DD777A524D12B">
    <w:name w:val="E85F128130334FE1A30DD777A524D12B"/>
    <w:rsid w:val="005A3F86"/>
  </w:style>
  <w:style w:type="paragraph" w:customStyle="1" w:styleId="D68B7E993F9747C38B5B800C44902C993">
    <w:name w:val="D68B7E993F9747C38B5B800C44902C993"/>
    <w:rsid w:val="005A3F86"/>
    <w:pPr>
      <w:spacing w:after="0" w:line="240" w:lineRule="auto"/>
    </w:pPr>
    <w:rPr>
      <w:rFonts w:ascii="Times New Roman" w:eastAsia="Times New Roman" w:hAnsi="Times New Roman" w:cs="Arial"/>
      <w:sz w:val="24"/>
      <w:szCs w:val="24"/>
    </w:rPr>
  </w:style>
  <w:style w:type="paragraph" w:customStyle="1" w:styleId="269E8009485D4E70A29579F22F6B48923">
    <w:name w:val="269E8009485D4E70A29579F22F6B48923"/>
    <w:rsid w:val="005A3F86"/>
    <w:pPr>
      <w:spacing w:after="0" w:line="240" w:lineRule="auto"/>
    </w:pPr>
    <w:rPr>
      <w:rFonts w:ascii="Times New Roman" w:eastAsia="Times New Roman" w:hAnsi="Times New Roman" w:cs="Arial"/>
      <w:sz w:val="24"/>
      <w:szCs w:val="24"/>
    </w:rPr>
  </w:style>
  <w:style w:type="paragraph" w:customStyle="1" w:styleId="AA9C74CF14524F49BCF0D1EBF75C6AF71">
    <w:name w:val="AA9C74CF14524F49BCF0D1EBF75C6AF71"/>
    <w:rsid w:val="005A3F86"/>
    <w:pPr>
      <w:spacing w:after="0" w:line="240" w:lineRule="auto"/>
    </w:pPr>
    <w:rPr>
      <w:rFonts w:ascii="Times New Roman" w:eastAsia="Times New Roman" w:hAnsi="Times New Roman" w:cs="Arial"/>
      <w:sz w:val="24"/>
      <w:szCs w:val="24"/>
    </w:rPr>
  </w:style>
  <w:style w:type="paragraph" w:customStyle="1" w:styleId="53B14FA6B27A49069B894418EA8D01351">
    <w:name w:val="53B14FA6B27A49069B894418EA8D01351"/>
    <w:rsid w:val="005A3F86"/>
    <w:pPr>
      <w:spacing w:after="0" w:line="240" w:lineRule="auto"/>
    </w:pPr>
    <w:rPr>
      <w:rFonts w:ascii="Times New Roman" w:eastAsia="Times New Roman" w:hAnsi="Times New Roman" w:cs="Arial"/>
      <w:sz w:val="24"/>
      <w:szCs w:val="24"/>
    </w:rPr>
  </w:style>
  <w:style w:type="paragraph" w:customStyle="1" w:styleId="7EE3C699A058407A99BBFA331E8432901">
    <w:name w:val="7EE3C699A058407A99BBFA331E8432901"/>
    <w:rsid w:val="005A3F86"/>
    <w:pPr>
      <w:spacing w:after="0" w:line="240" w:lineRule="auto"/>
    </w:pPr>
    <w:rPr>
      <w:rFonts w:ascii="Times New Roman" w:eastAsia="Times New Roman" w:hAnsi="Times New Roman" w:cs="Arial"/>
      <w:sz w:val="24"/>
      <w:szCs w:val="24"/>
    </w:rPr>
  </w:style>
  <w:style w:type="paragraph" w:customStyle="1" w:styleId="7A12B7D021D94E8BB532943DECEA5A561">
    <w:name w:val="7A12B7D021D94E8BB532943DECEA5A561"/>
    <w:rsid w:val="005A3F86"/>
    <w:pPr>
      <w:spacing w:after="0" w:line="240" w:lineRule="auto"/>
    </w:pPr>
    <w:rPr>
      <w:rFonts w:ascii="Times New Roman" w:eastAsia="Times New Roman" w:hAnsi="Times New Roman" w:cs="Arial"/>
      <w:sz w:val="24"/>
      <w:szCs w:val="24"/>
    </w:rPr>
  </w:style>
  <w:style w:type="paragraph" w:customStyle="1" w:styleId="2C97758C200A4C2DB7A412E0F0D82B4F1">
    <w:name w:val="2C97758C200A4C2DB7A412E0F0D82B4F1"/>
    <w:rsid w:val="005A3F86"/>
    <w:pPr>
      <w:spacing w:after="0" w:line="240" w:lineRule="auto"/>
    </w:pPr>
    <w:rPr>
      <w:rFonts w:ascii="Times New Roman" w:eastAsia="Times New Roman" w:hAnsi="Times New Roman" w:cs="Arial"/>
      <w:sz w:val="24"/>
      <w:szCs w:val="24"/>
    </w:rPr>
  </w:style>
  <w:style w:type="paragraph" w:customStyle="1" w:styleId="910D9F72FF1C4B8CBD0E8296C37D90011">
    <w:name w:val="910D9F72FF1C4B8CBD0E8296C37D90011"/>
    <w:rsid w:val="005A3F86"/>
    <w:pPr>
      <w:spacing w:after="0" w:line="240" w:lineRule="auto"/>
    </w:pPr>
    <w:rPr>
      <w:rFonts w:ascii="Times New Roman" w:eastAsia="Times New Roman" w:hAnsi="Times New Roman" w:cs="Arial"/>
      <w:sz w:val="24"/>
      <w:szCs w:val="24"/>
    </w:rPr>
  </w:style>
  <w:style w:type="paragraph" w:customStyle="1" w:styleId="78446CE7CADE4128BEE995E366FDBA371">
    <w:name w:val="78446CE7CADE4128BEE995E366FDBA371"/>
    <w:rsid w:val="005A3F86"/>
    <w:pPr>
      <w:spacing w:after="0" w:line="240" w:lineRule="auto"/>
    </w:pPr>
    <w:rPr>
      <w:rFonts w:ascii="Times New Roman" w:eastAsia="Times New Roman" w:hAnsi="Times New Roman" w:cs="Arial"/>
      <w:sz w:val="24"/>
      <w:szCs w:val="24"/>
    </w:rPr>
  </w:style>
  <w:style w:type="paragraph" w:customStyle="1" w:styleId="BC14CF01D0824F7CB472D77BAEE238F61">
    <w:name w:val="BC14CF01D0824F7CB472D77BAEE238F61"/>
    <w:rsid w:val="005A3F86"/>
    <w:pPr>
      <w:spacing w:after="0" w:line="240" w:lineRule="auto"/>
    </w:pPr>
    <w:rPr>
      <w:rFonts w:ascii="Times New Roman" w:eastAsia="Times New Roman" w:hAnsi="Times New Roman" w:cs="Arial"/>
      <w:sz w:val="24"/>
      <w:szCs w:val="24"/>
    </w:rPr>
  </w:style>
  <w:style w:type="paragraph" w:customStyle="1" w:styleId="C3262C12D7BE4E3BB83CF703EB4979191">
    <w:name w:val="C3262C12D7BE4E3BB83CF703EB4979191"/>
    <w:rsid w:val="005A3F86"/>
    <w:pPr>
      <w:spacing w:after="0" w:line="240" w:lineRule="auto"/>
    </w:pPr>
    <w:rPr>
      <w:rFonts w:ascii="Times New Roman" w:eastAsia="Times New Roman" w:hAnsi="Times New Roman" w:cs="Arial"/>
      <w:sz w:val="24"/>
      <w:szCs w:val="24"/>
    </w:rPr>
  </w:style>
  <w:style w:type="paragraph" w:customStyle="1" w:styleId="5CF31EE5B2434E3AB2E0F53010461D9B1">
    <w:name w:val="5CF31EE5B2434E3AB2E0F53010461D9B1"/>
    <w:rsid w:val="005A3F86"/>
    <w:pPr>
      <w:spacing w:after="0" w:line="240" w:lineRule="auto"/>
    </w:pPr>
    <w:rPr>
      <w:rFonts w:ascii="Times New Roman" w:eastAsia="Times New Roman" w:hAnsi="Times New Roman" w:cs="Arial"/>
      <w:sz w:val="24"/>
      <w:szCs w:val="24"/>
    </w:rPr>
  </w:style>
  <w:style w:type="paragraph" w:customStyle="1" w:styleId="582EF058190A4EDDA5A1D3D9D38D852F1">
    <w:name w:val="582EF058190A4EDDA5A1D3D9D38D852F1"/>
    <w:rsid w:val="005A3F86"/>
    <w:pPr>
      <w:spacing w:after="0" w:line="240" w:lineRule="auto"/>
    </w:pPr>
    <w:rPr>
      <w:rFonts w:ascii="Times New Roman" w:eastAsia="Times New Roman" w:hAnsi="Times New Roman" w:cs="Arial"/>
      <w:sz w:val="24"/>
      <w:szCs w:val="24"/>
    </w:rPr>
  </w:style>
  <w:style w:type="paragraph" w:customStyle="1" w:styleId="AB9C9101E86B45C89F075A1BAA70F5491">
    <w:name w:val="AB9C9101E86B45C89F075A1BAA70F5491"/>
    <w:rsid w:val="005A3F86"/>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5A3F86"/>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5A3F86"/>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5A3F86"/>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5A3F86"/>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5A3F86"/>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5A3F86"/>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5A3F86"/>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5A3F86"/>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5A3F86"/>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5A3F86"/>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5A3F86"/>
    <w:pPr>
      <w:spacing w:after="0" w:line="240" w:lineRule="auto"/>
    </w:pPr>
    <w:rPr>
      <w:rFonts w:ascii="Times New Roman" w:eastAsia="Times New Roman" w:hAnsi="Times New Roman" w:cs="Arial"/>
      <w:sz w:val="24"/>
      <w:szCs w:val="24"/>
    </w:rPr>
  </w:style>
  <w:style w:type="paragraph" w:customStyle="1" w:styleId="D0894384A79A4D7691E04BBF5C21A5AA">
    <w:name w:val="D0894384A79A4D7691E04BBF5C21A5AA"/>
    <w:rsid w:val="005A3F86"/>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5A3F86"/>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19">
    <w:name w:val="726AE8E0600C40DDABDFCF37D4132FE419"/>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13">
    <w:name w:val="8D4CA7156ADD4DF4AAC2E6F1D8AC510A13"/>
    <w:rsid w:val="005A3F86"/>
    <w:pPr>
      <w:spacing w:after="0" w:line="240" w:lineRule="auto"/>
    </w:pPr>
    <w:rPr>
      <w:rFonts w:ascii="Times New Roman" w:eastAsia="Times New Roman" w:hAnsi="Times New Roman" w:cs="Arial"/>
      <w:sz w:val="24"/>
      <w:szCs w:val="24"/>
    </w:rPr>
  </w:style>
  <w:style w:type="paragraph" w:customStyle="1" w:styleId="A614B7A409CF41B0B23A9B835A1D8E5B13">
    <w:name w:val="A614B7A409CF41B0B23A9B835A1D8E5B13"/>
    <w:rsid w:val="005A3F86"/>
    <w:pPr>
      <w:spacing w:after="0" w:line="240" w:lineRule="auto"/>
    </w:pPr>
    <w:rPr>
      <w:rFonts w:ascii="Times New Roman" w:eastAsia="Times New Roman" w:hAnsi="Times New Roman" w:cs="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Michele Johnson</cp:lastModifiedBy>
  <cp:revision>2</cp:revision>
  <cp:lastPrinted>2020-04-29T17:33:00Z</cp:lastPrinted>
  <dcterms:created xsi:type="dcterms:W3CDTF">2021-01-07T21:00:00Z</dcterms:created>
  <dcterms:modified xsi:type="dcterms:W3CDTF">2021-01-07T21:00:00Z</dcterms:modified>
</cp:coreProperties>
</file>